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47036C" w14:textId="133BD92C" w:rsidR="006D5BE9" w:rsidRPr="00F51AA3" w:rsidRDefault="0024588D" w:rsidP="006D5BE9">
      <w:pPr>
        <w:rPr>
          <w:b/>
          <w:u w:val="single"/>
        </w:rPr>
      </w:pPr>
      <w:r w:rsidRPr="00F51AA3">
        <w:rPr>
          <w:b/>
          <w:color w:val="FF0000"/>
          <w:u w:val="single"/>
        </w:rPr>
        <w:t xml:space="preserve">Show work in this document or a separate document.  </w:t>
      </w:r>
      <w:r w:rsidR="00F51AA3" w:rsidRPr="00F51AA3">
        <w:rPr>
          <w:b/>
          <w:color w:val="FF0000"/>
          <w:u w:val="single"/>
        </w:rPr>
        <w:br/>
        <w:t>H</w:t>
      </w:r>
      <w:r w:rsidRPr="00F51AA3">
        <w:rPr>
          <w:b/>
          <w:color w:val="FF0000"/>
          <w:u w:val="single"/>
        </w:rPr>
        <w:t xml:space="preserve">and written </w:t>
      </w:r>
      <w:r w:rsidR="00F51AA3" w:rsidRPr="00F51AA3">
        <w:rPr>
          <w:b/>
          <w:color w:val="FF0000"/>
          <w:u w:val="single"/>
        </w:rPr>
        <w:t xml:space="preserve">work &amp; answers is preferred. </w:t>
      </w:r>
      <w:r w:rsidRPr="00F51AA3">
        <w:rPr>
          <w:b/>
          <w:color w:val="FF0000"/>
          <w:u w:val="single"/>
        </w:rPr>
        <w:t xml:space="preserve"> </w:t>
      </w:r>
      <w:r w:rsidRPr="00F51AA3">
        <w:rPr>
          <w:b/>
          <w:u w:val="single"/>
        </w:rPr>
        <w:br/>
      </w:r>
      <w:bookmarkStart w:id="0" w:name="_GoBack"/>
      <w:bookmarkEnd w:id="0"/>
    </w:p>
    <w:p w14:paraId="585B2F82" w14:textId="0DA5A1B5" w:rsidR="00C4074D" w:rsidRPr="00480B59" w:rsidRDefault="00C4074D" w:rsidP="00E83DFA">
      <w:pPr>
        <w:pStyle w:val="Heading1"/>
        <w:jc w:val="center"/>
        <w:rPr>
          <w:u w:val="single"/>
        </w:rPr>
      </w:pPr>
      <w:r w:rsidRPr="00480B59">
        <w:rPr>
          <w:u w:val="single"/>
        </w:rPr>
        <w:t xml:space="preserve">QUIZ </w:t>
      </w:r>
      <w:r w:rsidR="00344DD3">
        <w:rPr>
          <w:rFonts w:hint="eastAsia"/>
          <w:u w:val="single"/>
          <w:lang w:eastAsia="zh-CN"/>
        </w:rPr>
        <w:t>Problems</w:t>
      </w:r>
    </w:p>
    <w:p w14:paraId="3D3A7002" w14:textId="77777777" w:rsidR="00D02706" w:rsidRDefault="00D02706" w:rsidP="00080E91">
      <w:pPr>
        <w:autoSpaceDE w:val="0"/>
        <w:autoSpaceDN w:val="0"/>
        <w:adjustRightInd w:val="0"/>
        <w:rPr>
          <w:bCs/>
          <w:lang w:eastAsia="zh-CN"/>
        </w:rPr>
      </w:pPr>
    </w:p>
    <w:p w14:paraId="05E7D825" w14:textId="77777777" w:rsidR="00D02706" w:rsidRDefault="00D02706" w:rsidP="00D02706">
      <w:r w:rsidRPr="00266C5D">
        <w:rPr>
          <w:b/>
          <w:lang w:eastAsia="zh-CN"/>
        </w:rPr>
        <w:t>1.</w:t>
      </w:r>
      <w:r>
        <w:rPr>
          <w:lang w:eastAsia="zh-CN"/>
        </w:rPr>
        <w:t xml:space="preserve"> </w:t>
      </w:r>
      <w:r>
        <w:rPr>
          <w:color w:val="0000FF"/>
        </w:rPr>
        <w:t xml:space="preserve"> </w:t>
      </w:r>
      <w:r>
        <w:t xml:space="preserve">If </w:t>
      </w:r>
      <w:r w:rsidR="00647CA2">
        <w:rPr>
          <w:position w:val="-28"/>
        </w:rPr>
        <w:pict w14:anchorId="7DB456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33pt">
            <v:imagedata r:id="rId8" o:title=""/>
          </v:shape>
        </w:pict>
      </w:r>
      <w:r>
        <w:t xml:space="preserve">, and </w:t>
      </w:r>
      <w:r w:rsidR="00647CA2">
        <w:rPr>
          <w:position w:val="-6"/>
        </w:rPr>
        <w:pict w14:anchorId="0A5F9D9F">
          <v:shape id="_x0000_i1026" type="#_x0000_t75" style="width:9.6pt;height:14.4pt">
            <v:imagedata r:id="rId9" o:title=""/>
          </v:shape>
        </w:pict>
      </w:r>
      <w:r>
        <w:rPr>
          <w:rFonts w:hint="eastAsia"/>
          <w:lang w:eastAsia="zh-CN"/>
        </w:rPr>
        <w:t xml:space="preserve"> </w:t>
      </w:r>
      <w:r>
        <w:t xml:space="preserve">is in Quadrant IV, what is </w:t>
      </w:r>
      <w:r w:rsidR="00647CA2">
        <w:rPr>
          <w:position w:val="-6"/>
        </w:rPr>
        <w:pict w14:anchorId="112E818E">
          <v:shape id="_x0000_i1027" type="#_x0000_t75" style="width:26.4pt;height:14.4pt">
            <v:imagedata r:id="rId10" o:title=""/>
          </v:shape>
        </w:pict>
      </w:r>
      <w:r>
        <w:t xml:space="preserve">? </w:t>
      </w:r>
      <w:r w:rsidR="003359A6">
        <w:rPr>
          <w:lang w:eastAsia="zh-CN"/>
        </w:rPr>
        <w:t xml:space="preserve">Do </w:t>
      </w:r>
      <w:r w:rsidR="003359A6" w:rsidRPr="001177C3">
        <w:rPr>
          <w:u w:val="single"/>
          <w:lang w:eastAsia="zh-CN"/>
        </w:rPr>
        <w:t>not</w:t>
      </w:r>
      <w:r w:rsidR="003359A6">
        <w:rPr>
          <w:lang w:eastAsia="zh-CN"/>
        </w:rPr>
        <w:t xml:space="preserve"> use a calculator.</w:t>
      </w:r>
    </w:p>
    <w:p w14:paraId="2A5BA7A2" w14:textId="77777777" w:rsidR="00D02706" w:rsidRDefault="00D02706" w:rsidP="00D02706">
      <w:r>
        <w:rPr>
          <w:noProof/>
        </w:rPr>
        <mc:AlternateContent>
          <mc:Choice Requires="wpg">
            <w:drawing>
              <wp:anchor distT="0" distB="0" distL="114300" distR="114300" simplePos="0" relativeHeight="251673088" behindDoc="0" locked="0" layoutInCell="1" allowOverlap="1" wp14:anchorId="402CDF2E" wp14:editId="147AC334">
                <wp:simplePos x="0" y="0"/>
                <wp:positionH relativeFrom="column">
                  <wp:posOffset>3086100</wp:posOffset>
                </wp:positionH>
                <wp:positionV relativeFrom="paragraph">
                  <wp:posOffset>22860</wp:posOffset>
                </wp:positionV>
                <wp:extent cx="2286000" cy="1543685"/>
                <wp:effectExtent l="0" t="2286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543685"/>
                          <a:chOff x="2700" y="2160"/>
                          <a:chExt cx="3600" cy="2431"/>
                        </a:xfrm>
                      </wpg:grpSpPr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700" y="2700"/>
                            <a:ext cx="1980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4F7F0D" w14:textId="77777777" w:rsidR="00D02706" w:rsidRDefault="00D02706" w:rsidP="00D02706">
                              <w:r>
                                <w:t xml:space="preserve">           </w:t>
                              </w:r>
                              <w:r w:rsidR="0008068B">
                                <w:t xml:space="preserve">          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c</w: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6"/>
                        <wps:cNvSpPr>
                          <a:spLocks noChangeArrowheads="1"/>
                        </wps:cNvSpPr>
                        <wps:spPr bwMode="auto">
                          <a:xfrm flipH="1">
                            <a:off x="3780" y="2160"/>
                            <a:ext cx="1260" cy="1800"/>
                          </a:xfrm>
                          <a:prstGeom prst="rtTriangl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3780" y="4050"/>
                            <a:ext cx="1260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5FDFD7" w14:textId="77777777" w:rsidR="00D02706" w:rsidRDefault="00D02706" w:rsidP="00D02706">
                              <w:pPr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 xml:space="preserve">       a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5040" y="2880"/>
                            <a:ext cx="1260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2ACEAA" w14:textId="77777777" w:rsidR="00D02706" w:rsidRDefault="00D02706" w:rsidP="00D02706">
                              <w:r>
                                <w:rPr>
                                  <w:i/>
                                  <w:iCs/>
                                </w:rPr>
                                <w:t xml:space="preserve">b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885" y="3510"/>
                            <a:ext cx="48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F0A347" w14:textId="77777777" w:rsidR="00D02706" w:rsidRDefault="00D02706" w:rsidP="00D02706">
                              <w:pPr>
                                <w:rPr>
                                  <w:rFonts w:ascii="Symbol" w:hAnsi="Symbol"/>
                                </w:rPr>
                              </w:pPr>
                              <w:r>
                                <w:rPr>
                                  <w:rFonts w:ascii="Symbol" w:hAnsi="Symbol"/>
                                </w:rPr>
                                <w:t>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860" y="3780"/>
                            <a:ext cx="180" cy="1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02CDF2E" id="Group 1" o:spid="_x0000_s1026" style="position:absolute;margin-left:243pt;margin-top:1.8pt;width:180pt;height:121.55pt;z-index:251673088" coordorigin="2700,2160" coordsize="3600,2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left:2700;top:2700;width:198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494F7F0D" w14:textId="77777777" w:rsidR="00D02706" w:rsidRDefault="00D02706" w:rsidP="00D02706">
                        <w:r>
                          <w:t xml:space="preserve">           </w:t>
                        </w:r>
                        <w:r w:rsidR="0008068B">
                          <w:t xml:space="preserve">          </w:t>
                        </w:r>
                        <w:r>
                          <w:rPr>
                            <w:i/>
                            <w:iCs/>
                          </w:rPr>
                          <w:t>c</w: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AutoShape 6" o:spid="_x0000_s1028" type="#_x0000_t6" style="position:absolute;left:3780;top:2160;width:1260;height:18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"/>
                <v:shape id="Text Box 7" o:spid="_x0000_s1029" type="#_x0000_t202" style="position:absolute;left:3780;top:4050;width:126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25FDFD7" w14:textId="77777777" w:rsidR="00D02706" w:rsidRDefault="00D02706" w:rsidP="00D02706">
                        <w:pPr>
                          <w:rPr>
                            <w:color w:val="FF0000"/>
                          </w:rPr>
                        </w:pPr>
                        <w:r>
                          <w:rPr>
                            <w:i/>
                            <w:iCs/>
                          </w:rPr>
                          <w:t xml:space="preserve">       a </w:t>
                        </w:r>
                      </w:p>
                    </w:txbxContent>
                  </v:textbox>
                </v:shape>
                <v:shape id="Text Box 8" o:spid="_x0000_s1030" type="#_x0000_t202" style="position:absolute;left:5040;top:2880;width:126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F2ACEAA" w14:textId="77777777" w:rsidR="00D02706" w:rsidRDefault="00D02706" w:rsidP="00D02706">
                        <w:r>
                          <w:rPr>
                            <w:i/>
                            <w:iCs/>
                          </w:rPr>
                          <w:t xml:space="preserve">b </w:t>
                        </w:r>
                      </w:p>
                    </w:txbxContent>
                  </v:textbox>
                </v:shape>
                <v:shape id="Text Box 9" o:spid="_x0000_s1031" type="#_x0000_t202" style="position:absolute;left:3885;top:3510;width:4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FF0A347" w14:textId="77777777" w:rsidR="00D02706" w:rsidRDefault="00D02706" w:rsidP="00D02706">
                        <w:pPr>
                          <w:rPr>
                            <w:rFonts w:ascii="Symbol" w:hAnsi="Symbol"/>
                          </w:rPr>
                        </w:pPr>
                        <w:r>
                          <w:rPr>
                            <w:rFonts w:ascii="Symbol" w:hAnsi="Symbol"/>
                          </w:rPr>
                          <w:t></w:t>
                        </w:r>
                      </w:p>
                    </w:txbxContent>
                  </v:textbox>
                </v:shape>
                <v:rect id="Rectangle 10" o:spid="_x0000_s1032" style="position:absolute;left:4860;top:3780;width:18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/>
              </v:group>
            </w:pict>
          </mc:Fallback>
        </mc:AlternateContent>
      </w:r>
    </w:p>
    <w:p w14:paraId="193AC16E" w14:textId="77777777" w:rsidR="00D02706" w:rsidRDefault="00D02706" w:rsidP="00D02706">
      <w:pPr>
        <w:rPr>
          <w:lang w:eastAsia="zh-CN"/>
        </w:rPr>
      </w:pPr>
    </w:p>
    <w:p w14:paraId="7E1B48B0" w14:textId="77777777" w:rsidR="00D02706" w:rsidRDefault="00D02706" w:rsidP="00D02706">
      <w:pPr>
        <w:rPr>
          <w:lang w:eastAsia="zh-CN"/>
        </w:rPr>
      </w:pPr>
    </w:p>
    <w:p w14:paraId="77C07CD3" w14:textId="77777777" w:rsidR="00D02706" w:rsidRDefault="00D02706" w:rsidP="00D02706">
      <w:pPr>
        <w:rPr>
          <w:lang w:eastAsia="zh-CN"/>
        </w:rPr>
      </w:pPr>
    </w:p>
    <w:p w14:paraId="2E819248" w14:textId="77777777" w:rsidR="00D02706" w:rsidRDefault="00D02706" w:rsidP="00D02706">
      <w:pPr>
        <w:rPr>
          <w:lang w:eastAsia="zh-CN"/>
        </w:rPr>
      </w:pPr>
    </w:p>
    <w:p w14:paraId="3BD58FBA" w14:textId="77777777" w:rsidR="00D02706" w:rsidRDefault="00D02706" w:rsidP="00D02706">
      <w:pPr>
        <w:rPr>
          <w:lang w:eastAsia="zh-CN"/>
        </w:rPr>
      </w:pPr>
    </w:p>
    <w:p w14:paraId="0AF7958F" w14:textId="77777777" w:rsidR="00D02706" w:rsidRDefault="00D02706" w:rsidP="00D02706">
      <w:pPr>
        <w:rPr>
          <w:lang w:eastAsia="zh-CN"/>
        </w:rPr>
      </w:pPr>
    </w:p>
    <w:p w14:paraId="57315142" w14:textId="77777777" w:rsidR="00D02706" w:rsidRDefault="00D02706" w:rsidP="00D02706">
      <w:pPr>
        <w:rPr>
          <w:lang w:eastAsia="zh-CN"/>
        </w:rPr>
      </w:pPr>
    </w:p>
    <w:p w14:paraId="1A0747AA" w14:textId="77777777" w:rsidR="00D02706" w:rsidRDefault="00D02706" w:rsidP="00D02706">
      <w:pPr>
        <w:rPr>
          <w:lang w:eastAsia="zh-CN"/>
        </w:rPr>
      </w:pPr>
    </w:p>
    <w:p w14:paraId="245513CF" w14:textId="77777777" w:rsidR="00D02706" w:rsidRDefault="00D02706" w:rsidP="00D02706">
      <w:pPr>
        <w:rPr>
          <w:lang w:eastAsia="zh-CN"/>
        </w:rPr>
      </w:pPr>
    </w:p>
    <w:p w14:paraId="6EE5B7E0" w14:textId="77777777" w:rsidR="00D02706" w:rsidRDefault="00D02706" w:rsidP="00D02706">
      <w:pPr>
        <w:rPr>
          <w:lang w:eastAsia="zh-CN"/>
        </w:rPr>
      </w:pPr>
      <w:r w:rsidRPr="00266C5D">
        <w:rPr>
          <w:b/>
          <w:lang w:eastAsia="zh-CN"/>
        </w:rPr>
        <w:t>2.</w:t>
      </w:r>
      <w:r>
        <w:rPr>
          <w:lang w:eastAsia="zh-CN"/>
        </w:rPr>
        <w:t xml:space="preserve"> Find the exact value of each expression. Explain. Do </w:t>
      </w:r>
      <w:r w:rsidRPr="001177C3">
        <w:rPr>
          <w:u w:val="single"/>
          <w:lang w:eastAsia="zh-CN"/>
        </w:rPr>
        <w:t>not</w:t>
      </w:r>
      <w:r>
        <w:rPr>
          <w:lang w:eastAsia="zh-CN"/>
        </w:rPr>
        <w:t xml:space="preserve"> use a calculator.</w:t>
      </w:r>
    </w:p>
    <w:p w14:paraId="7DCBF7BE" w14:textId="77777777" w:rsidR="00D02706" w:rsidRDefault="00D02706" w:rsidP="00D02706">
      <w:pPr>
        <w:rPr>
          <w:lang w:eastAsia="zh-CN"/>
        </w:rPr>
      </w:pPr>
      <w:r>
        <w:rPr>
          <w:lang w:eastAsia="zh-CN"/>
        </w:rPr>
        <w:t xml:space="preserve">(a) </w:t>
      </w:r>
      <w:r w:rsidR="00647CA2">
        <w:rPr>
          <w:position w:val="-28"/>
          <w:lang w:eastAsia="zh-CN"/>
        </w:rPr>
        <w:pict w14:anchorId="449F4D0D">
          <v:shape id="_x0000_i1028" type="#_x0000_t75" style="width:54pt;height:33.6pt">
            <v:imagedata r:id="rId11" o:title=""/>
          </v:shape>
        </w:pict>
      </w:r>
      <w:r>
        <w:rPr>
          <w:lang w:eastAsia="zh-CN"/>
        </w:rPr>
        <w:tab/>
      </w:r>
    </w:p>
    <w:p w14:paraId="14EC3F78" w14:textId="77777777" w:rsidR="00D02706" w:rsidRDefault="00D02706" w:rsidP="00D02706">
      <w:pPr>
        <w:rPr>
          <w:lang w:eastAsia="zh-CN"/>
        </w:rPr>
      </w:pPr>
    </w:p>
    <w:p w14:paraId="464B936B" w14:textId="77777777" w:rsidR="00D02706" w:rsidRDefault="00D02706" w:rsidP="00D02706">
      <w:pPr>
        <w:rPr>
          <w:lang w:eastAsia="zh-CN"/>
        </w:rPr>
      </w:pPr>
    </w:p>
    <w:p w14:paraId="5C634BE2" w14:textId="77777777" w:rsidR="00D02706" w:rsidRDefault="00D02706" w:rsidP="00D02706">
      <w:pPr>
        <w:rPr>
          <w:lang w:eastAsia="zh-CN"/>
        </w:rPr>
      </w:pPr>
    </w:p>
    <w:p w14:paraId="6862F909" w14:textId="77777777" w:rsidR="00D02706" w:rsidRPr="008C0A27" w:rsidRDefault="00D02706" w:rsidP="00D02706">
      <w:pPr>
        <w:rPr>
          <w:b/>
          <w:color w:val="FF0000"/>
          <w:lang w:eastAsia="zh-CN"/>
        </w:rPr>
      </w:pPr>
      <w:r>
        <w:rPr>
          <w:lang w:eastAsia="zh-CN"/>
        </w:rPr>
        <w:t xml:space="preserve">(b) </w:t>
      </w:r>
      <m:oMath>
        <m:func>
          <m:funcPr>
            <m:ctrlPr>
              <w:rPr>
                <w:rFonts w:ascii="Cambria Math" w:hAnsi="Cambria Math"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t</m:t>
            </m:r>
          </m:fName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(210°)</m:t>
            </m:r>
          </m:e>
        </m:func>
      </m:oMath>
    </w:p>
    <w:p w14:paraId="37F8C99A" w14:textId="77777777" w:rsidR="00D02706" w:rsidRDefault="00D02706" w:rsidP="00D02706">
      <w:pPr>
        <w:rPr>
          <w:lang w:eastAsia="zh-CN"/>
        </w:rPr>
      </w:pPr>
    </w:p>
    <w:p w14:paraId="5E5AF209" w14:textId="77777777" w:rsidR="00D02706" w:rsidRDefault="00D02706" w:rsidP="00D02706">
      <w:pPr>
        <w:rPr>
          <w:lang w:eastAsia="zh-CN"/>
        </w:rPr>
      </w:pPr>
    </w:p>
    <w:p w14:paraId="62041BFC" w14:textId="77777777" w:rsidR="00D02706" w:rsidRDefault="00D02706" w:rsidP="00D02706">
      <w:pPr>
        <w:rPr>
          <w:lang w:eastAsia="zh-CN"/>
        </w:rPr>
      </w:pPr>
    </w:p>
    <w:p w14:paraId="52B26EC8" w14:textId="77777777" w:rsidR="00D02706" w:rsidRDefault="00D02706" w:rsidP="00D02706">
      <w:pPr>
        <w:rPr>
          <w:lang w:eastAsia="zh-CN"/>
        </w:rPr>
      </w:pPr>
    </w:p>
    <w:p w14:paraId="2250DF80" w14:textId="77777777" w:rsidR="00266C5D" w:rsidRDefault="00266C5D" w:rsidP="00266C5D">
      <w:pPr>
        <w:tabs>
          <w:tab w:val="left" w:pos="360"/>
        </w:tabs>
      </w:pPr>
      <w:r w:rsidRPr="00266C5D">
        <w:rPr>
          <w:b/>
          <w:lang w:eastAsia="zh-CN"/>
        </w:rPr>
        <w:t>3</w:t>
      </w:r>
      <w:r w:rsidRPr="00266C5D">
        <w:rPr>
          <w:b/>
        </w:rPr>
        <w:t>.</w:t>
      </w:r>
      <w:r>
        <w:t xml:space="preserve"> From a point 115 feet from the base of a redwood tree, the angle of elevation to the top of the tree is 64.3°. Find the height of the tree to the nearest foot. Show work/explain.</w:t>
      </w:r>
    </w:p>
    <w:p w14:paraId="139AFA1C" w14:textId="77777777" w:rsidR="00266C5D" w:rsidRDefault="00266C5D" w:rsidP="00266C5D">
      <w:pPr>
        <w:tabs>
          <w:tab w:val="left" w:pos="360"/>
        </w:tabs>
      </w:pPr>
    </w:p>
    <w:p w14:paraId="3B79B806" w14:textId="77777777" w:rsidR="00266C5D" w:rsidRDefault="00266C5D" w:rsidP="00266C5D">
      <w:pPr>
        <w:tabs>
          <w:tab w:val="left" w:pos="360"/>
        </w:tabs>
        <w:ind w:firstLine="5760"/>
      </w:pPr>
      <w:r>
        <w:rPr>
          <w:noProof/>
        </w:rPr>
        <w:drawing>
          <wp:inline distT="0" distB="0" distL="0" distR="0" wp14:anchorId="2E5BB72D" wp14:editId="0F8F0FD1">
            <wp:extent cx="1562100" cy="1104900"/>
            <wp:effectExtent l="19050" t="0" r="0" b="0"/>
            <wp:docPr id="10" name="Picture 73" descr="finalSolveRtT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finalSolveRtTri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58C54" w14:textId="77777777" w:rsidR="00D02706" w:rsidRDefault="00D02706" w:rsidP="00D02706">
      <w:pPr>
        <w:rPr>
          <w:lang w:eastAsia="zh-CN"/>
        </w:rPr>
      </w:pPr>
      <w:r>
        <w:rPr>
          <w:rFonts w:hint="eastAsia"/>
          <w:lang w:eastAsia="zh-CN"/>
        </w:rPr>
        <w:t xml:space="preserve">  </w:t>
      </w:r>
    </w:p>
    <w:p w14:paraId="4F355DAA" w14:textId="77777777" w:rsidR="00D02706" w:rsidRDefault="00266C5D" w:rsidP="00D02706">
      <w:pPr>
        <w:rPr>
          <w:lang w:eastAsia="zh-CN"/>
        </w:rPr>
      </w:pPr>
      <w:r w:rsidRPr="00266C5D">
        <w:rPr>
          <w:b/>
          <w:lang w:eastAsia="zh-CN"/>
        </w:rPr>
        <w:t>4</w:t>
      </w:r>
      <w:r w:rsidR="00D02706" w:rsidRPr="00266C5D">
        <w:rPr>
          <w:rFonts w:hint="eastAsia"/>
          <w:b/>
          <w:lang w:eastAsia="zh-CN"/>
        </w:rPr>
        <w:t>.</w:t>
      </w:r>
      <w:r w:rsidR="00D02706">
        <w:rPr>
          <w:rFonts w:hint="eastAsia"/>
          <w:lang w:eastAsia="zh-CN"/>
        </w:rPr>
        <w:t xml:space="preserve"> If </w:t>
      </w:r>
      <w:r w:rsidR="00647CA2">
        <w:rPr>
          <w:position w:val="-24"/>
          <w:lang w:eastAsia="zh-CN"/>
        </w:rPr>
        <w:pict w14:anchorId="7E5E8FED">
          <v:shape id="_x0000_i1029" type="#_x0000_t75" style="width:114pt;height:30.6pt">
            <v:imagedata r:id="rId13" o:title=""/>
          </v:shape>
        </w:pict>
      </w:r>
      <w:r w:rsidR="00D02706">
        <w:rPr>
          <w:rFonts w:hint="eastAsia"/>
          <w:lang w:eastAsia="zh-CN"/>
        </w:rPr>
        <w:t>, find the other five trigonometric function values.</w:t>
      </w:r>
    </w:p>
    <w:p w14:paraId="4D5712DB" w14:textId="77777777" w:rsidR="00D02706" w:rsidRPr="006242E7" w:rsidRDefault="00D02706" w:rsidP="00D02706">
      <w:pPr>
        <w:rPr>
          <w:b/>
          <w:color w:val="FF0000"/>
          <w:lang w:eastAsia="zh-CN"/>
        </w:rPr>
      </w:pPr>
      <w:r w:rsidRPr="006242E7">
        <w:rPr>
          <w:b/>
          <w:noProof/>
          <w:color w:val="FF0000"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0CC4707C" wp14:editId="671C0269">
                <wp:simplePos x="0" y="0"/>
                <wp:positionH relativeFrom="column">
                  <wp:posOffset>2971800</wp:posOffset>
                </wp:positionH>
                <wp:positionV relativeFrom="paragraph">
                  <wp:posOffset>487680</wp:posOffset>
                </wp:positionV>
                <wp:extent cx="2286000" cy="1543685"/>
                <wp:effectExtent l="0" t="20955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543685"/>
                          <a:chOff x="2700" y="2160"/>
                          <a:chExt cx="3600" cy="2431"/>
                        </a:xfrm>
                      </wpg:grpSpPr>
                      <wps:wsp>
                        <wps:cNvPr id="13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700" y="2700"/>
                            <a:ext cx="1980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2F774B" w14:textId="77777777" w:rsidR="00D02706" w:rsidRDefault="00D02706" w:rsidP="00D02706">
                              <w:r>
                                <w:t xml:space="preserve">           </w:t>
                              </w:r>
                              <w:r w:rsidR="0008068B">
                                <w:t xml:space="preserve">            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c</w:t>
                              </w:r>
                              <w:r w:rsidR="0008068B"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3"/>
                        <wps:cNvSpPr>
                          <a:spLocks noChangeArrowheads="1"/>
                        </wps:cNvSpPr>
                        <wps:spPr bwMode="auto">
                          <a:xfrm flipH="1">
                            <a:off x="3780" y="2160"/>
                            <a:ext cx="1260" cy="1800"/>
                          </a:xfrm>
                          <a:prstGeom prst="rtTriangl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3780" y="4050"/>
                            <a:ext cx="1260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A758A9" w14:textId="77777777" w:rsidR="00D02706" w:rsidRDefault="00D02706" w:rsidP="00D02706">
                              <w:pPr>
                                <w:rPr>
                                  <w:color w:val="FF0000"/>
                                  <w:lang w:eastAsia="zh-CN"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 xml:space="preserve">      a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5040" y="2880"/>
                            <a:ext cx="1260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065DA1" w14:textId="77777777" w:rsidR="00D02706" w:rsidRDefault="00D02706" w:rsidP="00D02706">
                              <w:r>
                                <w:rPr>
                                  <w:i/>
                                  <w:iCs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3885" y="3510"/>
                            <a:ext cx="48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80D669" w14:textId="77777777" w:rsidR="00D02706" w:rsidRPr="006242E7" w:rsidRDefault="00D02706" w:rsidP="00D02706">
                              <w:pPr>
                                <w:rPr>
                                  <w:i/>
                                  <w:lang w:eastAsia="zh-CN"/>
                                </w:rPr>
                              </w:pPr>
                              <w:r w:rsidRPr="006242E7">
                                <w:rPr>
                                  <w:rFonts w:hint="eastAsia"/>
                                  <w:i/>
                                  <w:lang w:eastAsia="zh-CN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860" y="3780"/>
                            <a:ext cx="180" cy="1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CC4707C" id="Group 12" o:spid="_x0000_s1033" style="position:absolute;margin-left:234pt;margin-top:38.4pt;width:180pt;height:121.55pt;z-index:251674112" coordorigin="2700,2160" coordsize="3600,2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">
                <v:shape id="Text Box 12" o:spid="_x0000_s1034" type="#_x0000_t202" style="position:absolute;left:2700;top:2700;width:198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462F774B" w14:textId="77777777" w:rsidR="00D02706" w:rsidRDefault="00D02706" w:rsidP="00D02706">
                        <w:r>
                          <w:t xml:space="preserve">           </w:t>
                        </w:r>
                        <w:r w:rsidR="0008068B">
                          <w:t xml:space="preserve">            </w:t>
                        </w:r>
                        <w:r>
                          <w:rPr>
                            <w:i/>
                            <w:iCs/>
                          </w:rPr>
                          <w:t>c</w:t>
                        </w:r>
                        <w:r w:rsidR="0008068B">
                          <w:t xml:space="preserve"> </w:t>
                        </w:r>
                      </w:p>
                    </w:txbxContent>
                  </v:textbox>
                </v:shape>
                <v:shape id="AutoShape 13" o:spid="_x0000_s1035" type="#_x0000_t6" style="position:absolute;left:3780;top:2160;width:1260;height:180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"/>
                <v:shape id="Text Box 14" o:spid="_x0000_s1036" type="#_x0000_t202" style="position:absolute;left:3780;top:4050;width:126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76A758A9" w14:textId="77777777" w:rsidR="00D02706" w:rsidRDefault="00D02706" w:rsidP="00D02706">
                        <w:pPr>
                          <w:rPr>
                            <w:color w:val="FF0000"/>
                            <w:lang w:eastAsia="zh-CN"/>
                          </w:rPr>
                        </w:pPr>
                        <w:r>
                          <w:rPr>
                            <w:i/>
                            <w:iCs/>
                          </w:rPr>
                          <w:t xml:space="preserve">      a </w:t>
                        </w:r>
                      </w:p>
                    </w:txbxContent>
                  </v:textbox>
                </v:shape>
                <v:shape id="Text Box 15" o:spid="_x0000_s1037" type="#_x0000_t202" style="position:absolute;left:5040;top:2880;width:126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03065DA1" w14:textId="77777777" w:rsidR="00D02706" w:rsidRDefault="00D02706" w:rsidP="00D02706">
                        <w:r>
                          <w:rPr>
                            <w:i/>
                            <w:iCs/>
                          </w:rPr>
                          <w:t>b</w:t>
                        </w:r>
                      </w:p>
                    </w:txbxContent>
                  </v:textbox>
                </v:shape>
                <v:shape id="Text Box 16" o:spid="_x0000_s1038" type="#_x0000_t202" style="position:absolute;left:3885;top:3510;width:4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6580D669" w14:textId="77777777" w:rsidR="00D02706" w:rsidRPr="006242E7" w:rsidRDefault="00D02706" w:rsidP="00D02706">
                        <w:pPr>
                          <w:rPr>
                            <w:i/>
                            <w:lang w:eastAsia="zh-CN"/>
                          </w:rPr>
                        </w:pPr>
                        <w:r w:rsidRPr="006242E7">
                          <w:rPr>
                            <w:rFonts w:hint="eastAsia"/>
                            <w:i/>
                            <w:lang w:eastAsia="zh-CN"/>
                          </w:rPr>
                          <w:t>t</w:t>
                        </w:r>
                      </w:p>
                    </w:txbxContent>
                  </v:textbox>
                </v:shape>
                <v:rect id="Rectangle 17" o:spid="_x0000_s1039" style="position:absolute;left:4860;top:3780;width:18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/>
              </v:group>
            </w:pict>
          </mc:Fallback>
        </mc:AlternateContent>
      </w:r>
    </w:p>
    <w:p w14:paraId="207B3C12" w14:textId="77777777" w:rsidR="00D02706" w:rsidRPr="006242E7" w:rsidRDefault="00D02706" w:rsidP="00D02706">
      <w:pPr>
        <w:rPr>
          <w:b/>
          <w:color w:val="FF0000"/>
          <w:lang w:eastAsia="zh-CN"/>
        </w:rPr>
      </w:pPr>
    </w:p>
    <w:p w14:paraId="32BC3038" w14:textId="77777777" w:rsidR="00D02706" w:rsidRPr="006242E7" w:rsidRDefault="00D02706" w:rsidP="00D02706">
      <w:pPr>
        <w:rPr>
          <w:b/>
          <w:color w:val="FF0000"/>
          <w:lang w:eastAsia="zh-CN"/>
        </w:rPr>
      </w:pPr>
    </w:p>
    <w:p w14:paraId="7892983A" w14:textId="77777777" w:rsidR="00D02706" w:rsidRPr="006242E7" w:rsidRDefault="00D02706" w:rsidP="00D02706">
      <w:pPr>
        <w:rPr>
          <w:b/>
          <w:color w:val="FF0000"/>
          <w:lang w:eastAsia="zh-CN"/>
        </w:rPr>
      </w:pPr>
    </w:p>
    <w:p w14:paraId="2AE6D8A4" w14:textId="77777777" w:rsidR="00D02706" w:rsidRDefault="00D02706" w:rsidP="00D02706">
      <w:pPr>
        <w:rPr>
          <w:lang w:eastAsia="zh-CN"/>
        </w:rPr>
      </w:pPr>
    </w:p>
    <w:p w14:paraId="7511D0E2" w14:textId="77777777" w:rsidR="00D02706" w:rsidRDefault="00D02706" w:rsidP="00D02706">
      <w:pPr>
        <w:rPr>
          <w:lang w:eastAsia="zh-CN"/>
        </w:rPr>
      </w:pPr>
    </w:p>
    <w:p w14:paraId="47876EFA" w14:textId="77777777" w:rsidR="00D02706" w:rsidRDefault="00D02706" w:rsidP="00D02706">
      <w:pPr>
        <w:rPr>
          <w:lang w:eastAsia="zh-CN"/>
        </w:rPr>
      </w:pPr>
    </w:p>
    <w:p w14:paraId="31B956D8" w14:textId="77777777" w:rsidR="00D02706" w:rsidRDefault="00D02706" w:rsidP="00D02706">
      <w:pPr>
        <w:rPr>
          <w:lang w:eastAsia="zh-CN"/>
        </w:rPr>
      </w:pPr>
    </w:p>
    <w:p w14:paraId="2E457722" w14:textId="77777777" w:rsidR="00D02706" w:rsidRDefault="00D02706" w:rsidP="00D02706">
      <w:pPr>
        <w:rPr>
          <w:lang w:eastAsia="zh-CN"/>
        </w:rPr>
      </w:pPr>
    </w:p>
    <w:p w14:paraId="39F824F3" w14:textId="77777777" w:rsidR="00D02706" w:rsidRDefault="00D02706" w:rsidP="00D02706">
      <w:pPr>
        <w:rPr>
          <w:lang w:eastAsia="zh-CN"/>
        </w:rPr>
      </w:pPr>
    </w:p>
    <w:p w14:paraId="7FAE50B2" w14:textId="77777777" w:rsidR="00D02706" w:rsidRDefault="00D02706" w:rsidP="00D02706">
      <w:pPr>
        <w:rPr>
          <w:lang w:eastAsia="zh-CN"/>
        </w:rPr>
      </w:pPr>
    </w:p>
    <w:p w14:paraId="5D5AB55F" w14:textId="77777777" w:rsidR="00D02706" w:rsidRDefault="00D02706" w:rsidP="00D02706">
      <w:pPr>
        <w:rPr>
          <w:lang w:eastAsia="zh-CN"/>
        </w:rPr>
      </w:pPr>
    </w:p>
    <w:p w14:paraId="7BECEF53" w14:textId="77777777" w:rsidR="00D02706" w:rsidRDefault="00D02706" w:rsidP="00D02706">
      <w:pPr>
        <w:rPr>
          <w:lang w:eastAsia="zh-CN"/>
        </w:rPr>
      </w:pPr>
    </w:p>
    <w:p w14:paraId="4BA63FFC" w14:textId="77777777" w:rsidR="00D02706" w:rsidRDefault="00266C5D" w:rsidP="00D02706">
      <w:pPr>
        <w:rPr>
          <w:lang w:eastAsia="zh-CN"/>
        </w:rPr>
      </w:pPr>
      <w:r w:rsidRPr="00266C5D">
        <w:rPr>
          <w:b/>
          <w:lang w:eastAsia="zh-CN"/>
        </w:rPr>
        <w:t>5</w:t>
      </w:r>
      <w:r w:rsidRPr="00266C5D">
        <w:rPr>
          <w:rFonts w:hint="eastAsia"/>
          <w:b/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="00D02706">
        <w:rPr>
          <w:lang w:eastAsia="zh-CN"/>
        </w:rPr>
        <w:t xml:space="preserve">Use the Sum and Difference Identities </w:t>
      </w:r>
      <w:r w:rsidR="00242D80">
        <w:rPr>
          <w:lang w:eastAsia="zh-CN"/>
        </w:rPr>
        <w:t xml:space="preserve">or Half-Angle Identities </w:t>
      </w:r>
      <w:r w:rsidR="00D02706">
        <w:rPr>
          <w:lang w:eastAsia="zh-CN"/>
        </w:rPr>
        <w:t xml:space="preserve">to find the exact value. </w:t>
      </w:r>
    </w:p>
    <w:p w14:paraId="43F171B3" w14:textId="77777777" w:rsidR="00D02706" w:rsidRDefault="00D02706" w:rsidP="00D02706">
      <w:pPr>
        <w:rPr>
          <w:lang w:eastAsia="zh-CN"/>
        </w:rPr>
      </w:pPr>
    </w:p>
    <w:p w14:paraId="20A3C0FD" w14:textId="77777777" w:rsidR="00D02706" w:rsidRDefault="00D02706" w:rsidP="00D02706">
      <w:pPr>
        <w:rPr>
          <w:lang w:eastAsia="zh-CN"/>
        </w:rPr>
      </w:pPr>
      <w:r>
        <w:rPr>
          <w:lang w:eastAsia="zh-CN"/>
        </w:rPr>
        <w:t xml:space="preserve">(a) </w:t>
      </w:r>
      <w:r w:rsidR="00647CA2">
        <w:rPr>
          <w:position w:val="-28"/>
          <w:lang w:eastAsia="zh-CN"/>
        </w:rPr>
        <w:pict w14:anchorId="38956D48">
          <v:shape id="_x0000_i1030" type="#_x0000_t75" style="width:47.4pt;height:33.6pt">
            <v:imagedata r:id="rId14" o:title=""/>
          </v:shape>
        </w:pic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(</w:t>
      </w:r>
      <w:r>
        <w:t xml:space="preserve">Hint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7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π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</m:oMath>
      <w:r w:rsidR="00E46ADB">
        <w:rPr>
          <w:rFonts w:hint="eastAsia"/>
          <w:lang w:eastAsia="zh-CN"/>
        </w:rPr>
        <w:t xml:space="preserve">, or </w:t>
      </w:r>
      <m:oMath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∙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7π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rFonts w:hint="eastAsia"/>
        </w:rPr>
        <w:t>）</w:t>
      </w:r>
      <w:r>
        <w:rPr>
          <w:lang w:eastAsia="zh-CN"/>
        </w:rPr>
        <w:tab/>
      </w:r>
      <w:r>
        <w:rPr>
          <w:lang w:eastAsia="zh-CN"/>
        </w:rPr>
        <w:tab/>
      </w:r>
    </w:p>
    <w:p w14:paraId="452F5F09" w14:textId="77777777" w:rsidR="00D02706" w:rsidRDefault="00D02706" w:rsidP="00D02706">
      <w:pPr>
        <w:rPr>
          <w:b/>
          <w:color w:val="FF0000"/>
          <w:lang w:eastAsia="zh-CN"/>
        </w:rPr>
      </w:pPr>
      <w:r w:rsidRPr="00B538FB">
        <w:rPr>
          <w:b/>
          <w:color w:val="FF0000"/>
          <w:lang w:eastAsia="zh-CN"/>
        </w:rPr>
        <w:t xml:space="preserve">  </w:t>
      </w:r>
    </w:p>
    <w:p w14:paraId="455DADCB" w14:textId="77777777" w:rsidR="00D02706" w:rsidRDefault="00D02706" w:rsidP="00D02706">
      <w:pPr>
        <w:rPr>
          <w:b/>
          <w:color w:val="FF0000"/>
          <w:lang w:eastAsia="zh-CN"/>
        </w:rPr>
      </w:pPr>
    </w:p>
    <w:p w14:paraId="35E11033" w14:textId="77777777" w:rsidR="00D02706" w:rsidRPr="00B538FB" w:rsidRDefault="00D02706" w:rsidP="00D02706">
      <w:pPr>
        <w:rPr>
          <w:b/>
          <w:color w:val="FF0000"/>
          <w:lang w:eastAsia="zh-CN"/>
        </w:rPr>
      </w:pPr>
    </w:p>
    <w:p w14:paraId="16374AFF" w14:textId="77777777" w:rsidR="00D02706" w:rsidRDefault="00D02706" w:rsidP="00D02706">
      <w:pPr>
        <w:rPr>
          <w:lang w:eastAsia="zh-CN"/>
        </w:rPr>
      </w:pPr>
    </w:p>
    <w:p w14:paraId="6244E3A3" w14:textId="77777777" w:rsidR="00D02706" w:rsidRDefault="00D02706" w:rsidP="00D02706">
      <w:pPr>
        <w:tabs>
          <w:tab w:val="num" w:pos="360"/>
        </w:tabs>
      </w:pPr>
      <w:r>
        <w:rPr>
          <w:lang w:eastAsia="zh-CN"/>
        </w:rPr>
        <w:t xml:space="preserve">(b)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</m:e>
            </m:d>
          </m:e>
        </m:func>
      </m:oMath>
      <w:r>
        <w:tab/>
      </w:r>
      <w:r>
        <w:tab/>
      </w:r>
      <w:r>
        <w:rPr>
          <w:lang w:eastAsia="zh-CN"/>
        </w:rPr>
        <w:t>(</w:t>
      </w:r>
      <w:r>
        <w:t xml:space="preserve">Hint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π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</m:oMath>
      <w:r w:rsidR="00E46ADB">
        <w:t xml:space="preserve">, or </w:t>
      </w:r>
      <m:oMath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∙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rFonts w:hint="eastAsia"/>
        </w:rPr>
        <w:t>）</w:t>
      </w:r>
    </w:p>
    <w:p w14:paraId="07DDDD9A" w14:textId="77777777" w:rsidR="00D02706" w:rsidRDefault="00D02706" w:rsidP="00D02706">
      <w:pPr>
        <w:tabs>
          <w:tab w:val="num" w:pos="360"/>
        </w:tabs>
        <w:rPr>
          <w:b/>
          <w:color w:val="FF0000"/>
        </w:rPr>
      </w:pPr>
    </w:p>
    <w:p w14:paraId="658B1A4F" w14:textId="77777777" w:rsidR="00D02706" w:rsidRDefault="00D02706" w:rsidP="00D02706">
      <w:pPr>
        <w:tabs>
          <w:tab w:val="num" w:pos="360"/>
        </w:tabs>
        <w:rPr>
          <w:b/>
          <w:color w:val="FF0000"/>
        </w:rPr>
      </w:pPr>
    </w:p>
    <w:p w14:paraId="247D3FD6" w14:textId="77777777" w:rsidR="00D02706" w:rsidRDefault="00D02706" w:rsidP="00D02706">
      <w:pPr>
        <w:tabs>
          <w:tab w:val="num" w:pos="360"/>
        </w:tabs>
        <w:rPr>
          <w:b/>
          <w:color w:val="FF0000"/>
        </w:rPr>
      </w:pPr>
    </w:p>
    <w:p w14:paraId="7406C73C" w14:textId="77777777" w:rsidR="00D02706" w:rsidRDefault="00D02706" w:rsidP="00D02706">
      <w:pPr>
        <w:tabs>
          <w:tab w:val="num" w:pos="360"/>
        </w:tabs>
        <w:rPr>
          <w:b/>
          <w:color w:val="FF0000"/>
        </w:rPr>
      </w:pPr>
    </w:p>
    <w:p w14:paraId="4316487A" w14:textId="77777777" w:rsidR="00D02706" w:rsidRDefault="00D02706" w:rsidP="00D02706">
      <w:pPr>
        <w:tabs>
          <w:tab w:val="num" w:pos="360"/>
        </w:tabs>
        <w:rPr>
          <w:b/>
          <w:color w:val="FF0000"/>
        </w:rPr>
      </w:pPr>
    </w:p>
    <w:p w14:paraId="48E73794" w14:textId="77777777" w:rsidR="00D02706" w:rsidRDefault="00D02706" w:rsidP="00D02706">
      <w:pPr>
        <w:rPr>
          <w:lang w:eastAsia="zh-CN"/>
        </w:rPr>
      </w:pPr>
    </w:p>
    <w:p w14:paraId="694BF8A3" w14:textId="77777777" w:rsidR="00D02706" w:rsidRPr="00BA5CA7" w:rsidRDefault="00266C5D" w:rsidP="00D02706">
      <w:pPr>
        <w:autoSpaceDE w:val="0"/>
        <w:autoSpaceDN w:val="0"/>
        <w:adjustRightInd w:val="0"/>
        <w:rPr>
          <w:lang w:eastAsia="zh-CN"/>
        </w:rPr>
      </w:pPr>
      <w:r w:rsidRPr="00266C5D">
        <w:rPr>
          <w:b/>
          <w:lang w:eastAsia="zh-CN"/>
        </w:rPr>
        <w:t>6</w:t>
      </w:r>
      <w:r w:rsidR="00D02706" w:rsidRPr="00266C5D">
        <w:rPr>
          <w:b/>
          <w:lang w:eastAsia="zh-CN"/>
        </w:rPr>
        <w:t>.</w:t>
      </w:r>
      <w:r w:rsidR="00D02706" w:rsidRPr="00BA5CA7">
        <w:rPr>
          <w:lang w:eastAsia="zh-CN"/>
        </w:rPr>
        <w:t xml:space="preserve"> </w:t>
      </w:r>
      <w:r w:rsidR="00D02706">
        <w:rPr>
          <w:lang w:eastAsia="zh-CN"/>
        </w:rPr>
        <w:t>Simplifying</w:t>
      </w:r>
      <w:r w:rsidR="00D02706" w:rsidRPr="00BA5CA7">
        <w:rPr>
          <w:lang w:eastAsia="zh-C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sin(</m:t>
            </m:r>
          </m:fName>
          <m:e>
            <m:r>
              <w:rPr>
                <w:rFonts w:ascii="Cambria Math" w:hAnsi="Cambria Math"/>
                <w:lang w:eastAsia="zh-CN"/>
              </w:rPr>
              <m:t>2x)</m:t>
            </m:r>
          </m:e>
        </m:func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an</m:t>
            </m:r>
          </m:fName>
          <m:e>
            <m:r>
              <w:rPr>
                <w:rFonts w:ascii="Cambria Math" w:hAnsi="Cambria Math"/>
                <w:lang w:eastAsia="zh-CN"/>
              </w:rPr>
              <m:t>(x</m:t>
            </m:r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)</m:t>
            </m:r>
          </m:e>
        </m:func>
        <m:r>
          <w:rPr>
            <w:rFonts w:ascii="Cambria Math" w:hAnsi="Cambria Math"/>
            <w:lang w:eastAsia="zh-CN"/>
          </w:rPr>
          <m:t>+</m:t>
        </m:r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</m:t>
            </m:r>
          </m:fName>
          <m:e>
            <m:r>
              <w:rPr>
                <w:rFonts w:ascii="Cambria Math" w:hAnsi="Cambria Math"/>
                <w:lang w:eastAsia="zh-CN"/>
              </w:rPr>
              <m:t>(2x</m:t>
            </m:r>
          </m:e>
        </m:func>
        <m:r>
          <w:rPr>
            <w:rFonts w:ascii="Cambria Math" w:hAnsi="Cambria Math"/>
            <w:lang w:eastAsia="zh-CN"/>
          </w:rPr>
          <m:t>)</m:t>
        </m:r>
      </m:oMath>
    </w:p>
    <w:p w14:paraId="228E772F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4E7F041D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79CDB5A8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63BEE82A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2DDD7018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23222495" w14:textId="77777777" w:rsidR="00D02706" w:rsidRPr="00CA1B29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6FE23620" w14:textId="77777777" w:rsidR="00D02706" w:rsidRPr="00BA5CA7" w:rsidRDefault="00266C5D" w:rsidP="00D02706">
      <w:pPr>
        <w:autoSpaceDE w:val="0"/>
        <w:autoSpaceDN w:val="0"/>
        <w:adjustRightInd w:val="0"/>
        <w:rPr>
          <w:lang w:eastAsia="zh-CN"/>
        </w:rPr>
      </w:pPr>
      <w:r w:rsidRPr="00266C5D">
        <w:rPr>
          <w:b/>
          <w:lang w:eastAsia="zh-CN"/>
        </w:rPr>
        <w:t>7</w:t>
      </w:r>
      <w:r w:rsidR="00D02706" w:rsidRPr="00266C5D">
        <w:rPr>
          <w:b/>
          <w:lang w:eastAsia="zh-CN"/>
        </w:rPr>
        <w:t>.</w:t>
      </w:r>
      <w:r w:rsidR="00D02706" w:rsidRPr="00BA5CA7">
        <w:rPr>
          <w:lang w:eastAsia="zh-CN"/>
        </w:rPr>
        <w:t xml:space="preserve"> </w:t>
      </w:r>
      <w:r w:rsidR="00D02706">
        <w:rPr>
          <w:lang w:eastAsia="zh-CN"/>
        </w:rPr>
        <w:t>Verifying</w:t>
      </w:r>
      <w:r w:rsidR="00D02706" w:rsidRPr="00BA5CA7">
        <w:rPr>
          <w:lang w:eastAsia="zh-CN"/>
        </w:rPr>
        <w:t xml:space="preserve"> the following identity: </w:t>
      </w:r>
      <m:oMath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sin</m:t>
            </m:r>
          </m:fName>
          <m:e>
            <m:r>
              <w:rPr>
                <w:rFonts w:ascii="Cambria Math" w:hAnsi="Cambria Math"/>
                <w:lang w:eastAsia="zh-CN"/>
              </w:rPr>
              <m:t>(2θ)</m:t>
            </m:r>
          </m:e>
        </m:func>
        <m:r>
          <w:rPr>
            <w:rFonts w:ascii="Cambria Math" w:hAnsi="Cambria Math"/>
            <w:lang w:eastAsia="zh-CN"/>
          </w:rPr>
          <m:t>=2</m:t>
        </m:r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</m:d>
          </m:e>
        </m:func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si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(θ)</m:t>
        </m:r>
      </m:oMath>
    </w:p>
    <w:p w14:paraId="54436D33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39C115DE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3F70C568" w14:textId="77777777" w:rsidR="00D02706" w:rsidRDefault="00D02706" w:rsidP="00D02706">
      <w:pPr>
        <w:pStyle w:val="NormalText"/>
        <w:rPr>
          <w:b/>
          <w:color w:val="FF0000"/>
          <w:sz w:val="24"/>
          <w:szCs w:val="24"/>
          <w:lang w:eastAsia="zh-CN"/>
        </w:rPr>
      </w:pPr>
    </w:p>
    <w:p w14:paraId="645205DD" w14:textId="77777777" w:rsidR="00D02706" w:rsidRDefault="00D02706" w:rsidP="00D02706">
      <w:pPr>
        <w:pStyle w:val="NormalText"/>
        <w:rPr>
          <w:sz w:val="24"/>
          <w:szCs w:val="24"/>
          <w:lang w:eastAsia="zh-CN"/>
        </w:rPr>
      </w:pPr>
    </w:p>
    <w:p w14:paraId="39B7DC62" w14:textId="77777777" w:rsidR="00D02706" w:rsidRDefault="00D02706">
      <w:pPr>
        <w:rPr>
          <w:lang w:eastAsia="zh-CN"/>
        </w:rPr>
      </w:pPr>
      <w:r>
        <w:rPr>
          <w:lang w:eastAsia="zh-CN"/>
        </w:rPr>
        <w:br w:type="page"/>
      </w:r>
    </w:p>
    <w:p w14:paraId="5D8E610F" w14:textId="77777777" w:rsidR="00D02706" w:rsidRDefault="00266C5D" w:rsidP="00D02706">
      <w:pPr>
        <w:rPr>
          <w:lang w:eastAsia="zh-CN"/>
        </w:rPr>
      </w:pPr>
      <w:r w:rsidRPr="00266C5D">
        <w:rPr>
          <w:b/>
          <w:lang w:eastAsia="zh-CN"/>
        </w:rPr>
        <w:lastRenderedPageBreak/>
        <w:t>8.</w:t>
      </w:r>
      <w:r w:rsidR="00D02706">
        <w:rPr>
          <w:rFonts w:hint="eastAsia"/>
          <w:lang w:eastAsia="zh-CN"/>
        </w:rPr>
        <w:t xml:space="preserve"> </w:t>
      </w:r>
      <w:r w:rsidR="00D02706">
        <w:rPr>
          <w:lang w:eastAsia="zh-CN"/>
        </w:rPr>
        <w:t>G</w:t>
      </w:r>
      <w:r w:rsidR="00D02706">
        <w:rPr>
          <w:rFonts w:hint="eastAsia"/>
          <w:lang w:eastAsia="zh-CN"/>
        </w:rPr>
        <w:t xml:space="preserve">raph </w:t>
      </w:r>
      <w:r w:rsidR="00D02706">
        <w:rPr>
          <w:lang w:eastAsia="zh-CN"/>
        </w:rPr>
        <w:t>the given function</w:t>
      </w:r>
      <w:r w:rsidR="000E5628">
        <w:rPr>
          <w:lang w:eastAsia="zh-CN"/>
        </w:rPr>
        <w:t xml:space="preserve"> in </w:t>
      </w:r>
      <m:oMath>
        <m:r>
          <w:rPr>
            <w:rFonts w:ascii="Cambria Math"/>
            <w:lang w:eastAsia="zh-CN"/>
          </w:rPr>
          <m:t>[0, 2</m:t>
        </m:r>
        <m:r>
          <w:rPr>
            <w:rFonts w:ascii="Cambria Math" w:hAnsi="Cambria Math"/>
            <w:lang w:eastAsia="zh-CN"/>
          </w:rPr>
          <m:t>π</m:t>
        </m:r>
        <m:r>
          <w:rPr>
            <w:rFonts w:ascii="Cambria Math"/>
            <w:lang w:eastAsia="zh-CN"/>
          </w:rPr>
          <m:t>)</m:t>
        </m:r>
      </m:oMath>
      <w:r w:rsidR="00D02706">
        <w:rPr>
          <w:lang w:eastAsia="zh-CN"/>
        </w:rPr>
        <w:t xml:space="preserve">. State the </w:t>
      </w:r>
      <w:r w:rsidR="00D02706" w:rsidRPr="00860552">
        <w:rPr>
          <w:u w:val="single"/>
          <w:lang w:eastAsia="zh-CN"/>
        </w:rPr>
        <w:t>period</w:t>
      </w:r>
      <w:r w:rsidR="00D02706">
        <w:rPr>
          <w:lang w:eastAsia="zh-CN"/>
        </w:rPr>
        <w:t xml:space="preserve">, </w:t>
      </w:r>
      <w:r w:rsidR="00D02706" w:rsidRPr="00860552">
        <w:rPr>
          <w:u w:val="single"/>
          <w:lang w:eastAsia="zh-CN"/>
        </w:rPr>
        <w:t>amplitude</w:t>
      </w:r>
      <w:r w:rsidR="00D02706">
        <w:rPr>
          <w:lang w:eastAsia="zh-CN"/>
        </w:rPr>
        <w:t xml:space="preserve">, </w:t>
      </w:r>
      <w:r w:rsidR="00D02706" w:rsidRPr="00860552">
        <w:rPr>
          <w:u w:val="single"/>
          <w:lang w:eastAsia="zh-CN"/>
        </w:rPr>
        <w:t>phase shift</w:t>
      </w:r>
      <w:r w:rsidR="00D02706">
        <w:rPr>
          <w:lang w:eastAsia="zh-CN"/>
        </w:rPr>
        <w:t xml:space="preserve"> and </w:t>
      </w:r>
      <w:r w:rsidR="00D02706" w:rsidRPr="00860552">
        <w:rPr>
          <w:u w:val="single"/>
          <w:lang w:eastAsia="zh-CN"/>
        </w:rPr>
        <w:t>vertical shift</w:t>
      </w:r>
      <w:r w:rsidR="00D02706">
        <w:rPr>
          <w:lang w:eastAsia="zh-CN"/>
        </w:rPr>
        <w:t xml:space="preserve"> of the function.  </w:t>
      </w:r>
      <w:r w:rsidR="00D02706" w:rsidRPr="001177C3">
        <w:rPr>
          <w:u w:val="single"/>
          <w:lang w:eastAsia="zh-CN"/>
        </w:rPr>
        <w:t>Describe</w:t>
      </w:r>
      <w:r w:rsidR="00D02706">
        <w:rPr>
          <w:lang w:eastAsia="zh-CN"/>
        </w:rPr>
        <w:t xml:space="preserve"> the steps you take to graph the function. Computer generated graphs are not acceptable.</w:t>
      </w:r>
    </w:p>
    <w:p w14:paraId="3A2E64E6" w14:textId="77777777" w:rsidR="00D02706" w:rsidRDefault="00D02706" w:rsidP="00D02706">
      <w:pPr>
        <w:rPr>
          <w:lang w:eastAsia="zh-CN"/>
        </w:rPr>
      </w:pPr>
    </w:p>
    <w:p w14:paraId="20E1AD57" w14:textId="77777777" w:rsidR="00D02706" w:rsidRDefault="00D02706" w:rsidP="00D02706">
      <w:pPr>
        <w:rPr>
          <w:lang w:eastAsia="zh-CN"/>
        </w:rPr>
      </w:pPr>
      <w:r>
        <w:rPr>
          <w:rFonts w:hint="eastAsia"/>
          <w:lang w:eastAsia="zh-CN"/>
        </w:rPr>
        <w:t xml:space="preserve">(a) </w:t>
      </w:r>
      <m:oMath>
        <m:r>
          <w:rPr>
            <w:rFonts w:ascii="Cambria Math" w:hAnsi="Cambria Math"/>
            <w:lang w:eastAsia="zh-CN"/>
          </w:rPr>
          <m:t>y=-3</m:t>
        </m:r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</m:t>
            </m:r>
          </m:fName>
          <m:e>
            <m:r>
              <w:rPr>
                <w:rFonts w:ascii="Cambria Math" w:hAnsi="Cambria Math"/>
                <w:lang w:eastAsia="zh-CN"/>
              </w:rPr>
              <m:t>(x)</m:t>
            </m:r>
          </m:e>
        </m:func>
      </m:oMath>
    </w:p>
    <w:p w14:paraId="0CC397A8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tbl>
      <w:tblPr>
        <w:tblpPr w:leftFromText="180" w:rightFromText="180" w:vertAnchor="text" w:horzAnchor="margin" w:tblpXSpec="right" w:tblpY="6"/>
        <w:tblOverlap w:val="never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36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</w:tblGrid>
      <w:tr w:rsidR="00D02706" w14:paraId="1752C5E1" w14:textId="77777777" w:rsidTr="002C50B9">
        <w:tc>
          <w:tcPr>
            <w:tcW w:w="236" w:type="dxa"/>
          </w:tcPr>
          <w:p w14:paraId="469DD296" w14:textId="77777777" w:rsidR="00D02706" w:rsidRDefault="00D02706" w:rsidP="002C50B9">
            <w:pPr>
              <w:tabs>
                <w:tab w:val="left" w:pos="-720"/>
              </w:tabs>
              <w:suppressAutoHyphens/>
              <w:ind w:right="-134"/>
              <w:rPr>
                <w:spacing w:val="-3"/>
              </w:rPr>
            </w:pPr>
          </w:p>
        </w:tc>
        <w:tc>
          <w:tcPr>
            <w:tcW w:w="270" w:type="dxa"/>
          </w:tcPr>
          <w:p w14:paraId="2FA4941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7D1264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DB5F39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84ECF7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27A838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115278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399B96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B69DAE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700159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948AF0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47048D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2A7F02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FB5902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3678BD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66CC45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5B54CD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647F7602" w14:textId="77777777" w:rsidTr="002C50B9">
        <w:tc>
          <w:tcPr>
            <w:tcW w:w="236" w:type="dxa"/>
          </w:tcPr>
          <w:p w14:paraId="5D7E0B6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89216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2D326D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986B9D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94209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B2C5C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E5B22D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955468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77EDB5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8B18AF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E2C46C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3A4D4A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57DFA2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CF1B56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FCA16F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6DF47E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ED5A09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01B12909" w14:textId="77777777" w:rsidTr="002C50B9">
        <w:tc>
          <w:tcPr>
            <w:tcW w:w="236" w:type="dxa"/>
          </w:tcPr>
          <w:p w14:paraId="08DF15F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159E25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04D265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AC5498C" w14:textId="77777777" w:rsidR="00D02706" w:rsidRDefault="00860552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578E35A7" wp14:editId="05AD20FD">
                      <wp:simplePos x="0" y="0"/>
                      <wp:positionH relativeFrom="column">
                        <wp:posOffset>-94615</wp:posOffset>
                      </wp:positionH>
                      <wp:positionV relativeFrom="paragraph">
                        <wp:posOffset>-529590</wp:posOffset>
                      </wp:positionV>
                      <wp:extent cx="0" cy="2514600"/>
                      <wp:effectExtent l="95250" t="38100" r="76200" b="76200"/>
                      <wp:wrapNone/>
                      <wp:docPr id="8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251460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C51BA8A" id="Line 8" o:spid="_x0000_s1026" style="position:absolute;flip:y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45pt,-41.7pt" to="-7.45pt,15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" strokecolor="black [3200]" strokeweight="2pt">
                      <v:stroke endarrow="block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70" w:type="dxa"/>
          </w:tcPr>
          <w:p w14:paraId="0DA36D8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1AEB76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6BFBE7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4F9D9D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267F9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FFAB5E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02223A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8BEC6B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9DA166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E9B130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E3720E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3F5507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51C172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464A5D87" w14:textId="77777777" w:rsidTr="002C50B9">
        <w:tc>
          <w:tcPr>
            <w:tcW w:w="236" w:type="dxa"/>
          </w:tcPr>
          <w:p w14:paraId="047FE70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9CEF08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2EF4F7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1C87B9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3B521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5C9E3B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320B1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E07E3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65716C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61130A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C851DA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9CFBAC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13E459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D00295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A3DC72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F0D8B3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5A1ABD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5F303960" w14:textId="77777777" w:rsidTr="002C50B9">
        <w:tc>
          <w:tcPr>
            <w:tcW w:w="236" w:type="dxa"/>
          </w:tcPr>
          <w:p w14:paraId="2DF2D8A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86DC1D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5B1A8F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BAC32D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8267E6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7CB0BC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38FC88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E0BD65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72A29B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8EF2C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2037C1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ABCCEC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8569B1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D897F0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EDBF58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7682EA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2D20C5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688C60D3" w14:textId="77777777" w:rsidTr="002C50B9">
        <w:tc>
          <w:tcPr>
            <w:tcW w:w="236" w:type="dxa"/>
          </w:tcPr>
          <w:p w14:paraId="5815F48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D54063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B80286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E9AD3E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4BF3E4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7C4CDB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4138CA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D072FC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7C14BC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D84BA4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5DD72ACD" wp14:editId="2291F0B6">
                      <wp:simplePos x="0" y="0"/>
                      <wp:positionH relativeFrom="column">
                        <wp:posOffset>-1961515</wp:posOffset>
                      </wp:positionH>
                      <wp:positionV relativeFrom="paragraph">
                        <wp:posOffset>171450</wp:posOffset>
                      </wp:positionV>
                      <wp:extent cx="3543300" cy="0"/>
                      <wp:effectExtent l="38100" t="76200" r="38100" b="133350"/>
                      <wp:wrapNone/>
                      <wp:docPr id="9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543300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0D2FB95" id="Line 5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54.45pt,13.5pt" to="124.5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" strokecolor="black [3200]" strokeweight="2pt">
                      <v:stroke endarrow="block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70" w:type="dxa"/>
          </w:tcPr>
          <w:p w14:paraId="37EB1D5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1D193D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0221F0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80E6ED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CC0348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4AD19B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FC0F53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3E388038" w14:textId="77777777" w:rsidTr="002C50B9">
        <w:tc>
          <w:tcPr>
            <w:tcW w:w="236" w:type="dxa"/>
          </w:tcPr>
          <w:p w14:paraId="6C6B65A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F2894A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2DCDAB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DBF499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E76042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08A8A8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DF27ED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AF8F7B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C43F9C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6D1258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099594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603ADB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62C686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0AD008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7F9B96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24A31D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3667F8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6165B55D" w14:textId="77777777" w:rsidTr="002C50B9">
        <w:tc>
          <w:tcPr>
            <w:tcW w:w="236" w:type="dxa"/>
          </w:tcPr>
          <w:p w14:paraId="189BCB1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BCA4C8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AE5B7F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9CF8D6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A702F8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CDC7E6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1EAE56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B6F770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E366D3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9087B7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575961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B0CC97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49A193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6C6799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34A16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920C1B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8B34B8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107BDE25" w14:textId="77777777" w:rsidTr="002C50B9">
        <w:tc>
          <w:tcPr>
            <w:tcW w:w="236" w:type="dxa"/>
          </w:tcPr>
          <w:p w14:paraId="15EB8E8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8C7671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4CA06D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5743B4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129A8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FBE624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5CC99E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5390C8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A2A08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1F58D8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4431AE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D6D00B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9C147A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6E7473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1A39F2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D1DB8B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452A7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70621A28" w14:textId="77777777" w:rsidTr="002C50B9">
        <w:tc>
          <w:tcPr>
            <w:tcW w:w="236" w:type="dxa"/>
          </w:tcPr>
          <w:p w14:paraId="7B05F81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F0BBBF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035AC8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6293FD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782F1F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588BEC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A0AFD4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2A28C3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E9FF8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BFBFCC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D1DA4B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54466A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C22152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291DA1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067D62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A8E97E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B66C36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4C5636B3" w14:textId="77777777" w:rsidTr="002C50B9">
        <w:tc>
          <w:tcPr>
            <w:tcW w:w="236" w:type="dxa"/>
          </w:tcPr>
          <w:p w14:paraId="7E925A0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F94B52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6F687B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AC041B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CA57D4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C3829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E76332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796080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1BF0E1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98BA95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DEC88E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64C1FD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16F525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6B7243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AF4D31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D53821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7B2403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08719B67" w14:textId="77777777" w:rsidTr="002C50B9">
        <w:tc>
          <w:tcPr>
            <w:tcW w:w="236" w:type="dxa"/>
          </w:tcPr>
          <w:p w14:paraId="227D5E2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E90B71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CC891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1B3A60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3F5F5C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E2777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40E9FB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114CB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2B945F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8BE497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714EBD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A864E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F32FA8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1C30C4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2BBC36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445A0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13E91F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</w:tbl>
    <w:p w14:paraId="09637199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4709B061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59C0631C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44A71C43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59F4102D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031D8663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1EB936FE" w14:textId="77777777" w:rsidR="00D02706" w:rsidRDefault="00D02706" w:rsidP="00D02706">
      <w:pPr>
        <w:jc w:val="right"/>
        <w:rPr>
          <w:b/>
          <w:color w:val="FF0000"/>
          <w:lang w:eastAsia="zh-CN"/>
        </w:rPr>
      </w:pPr>
    </w:p>
    <w:p w14:paraId="427F7C80" w14:textId="77777777" w:rsidR="00D02706" w:rsidRPr="00CD22C8" w:rsidRDefault="00D02706" w:rsidP="00D02706">
      <w:pPr>
        <w:jc w:val="right"/>
        <w:rPr>
          <w:b/>
          <w:color w:val="FF0000"/>
          <w:lang w:eastAsia="zh-CN"/>
        </w:rPr>
      </w:pPr>
    </w:p>
    <w:p w14:paraId="2FD81D42" w14:textId="77777777" w:rsidR="00D02706" w:rsidRDefault="00D02706" w:rsidP="00D02706">
      <w:pPr>
        <w:rPr>
          <w:lang w:eastAsia="zh-CN"/>
        </w:rPr>
      </w:pPr>
    </w:p>
    <w:p w14:paraId="10E72FE4" w14:textId="77777777" w:rsidR="00D02706" w:rsidRDefault="00D02706" w:rsidP="00D02706">
      <w:pPr>
        <w:rPr>
          <w:lang w:eastAsia="zh-CN"/>
        </w:rPr>
      </w:pPr>
    </w:p>
    <w:p w14:paraId="1024F92D" w14:textId="77777777" w:rsidR="00D02706" w:rsidRDefault="00D02706" w:rsidP="00D02706">
      <w:pPr>
        <w:rPr>
          <w:lang w:eastAsia="zh-CN"/>
        </w:rPr>
      </w:pPr>
    </w:p>
    <w:p w14:paraId="7577E16D" w14:textId="77777777" w:rsidR="00D02706" w:rsidRDefault="00D02706" w:rsidP="00D02706">
      <w:pPr>
        <w:rPr>
          <w:lang w:eastAsia="zh-CN"/>
        </w:rPr>
      </w:pPr>
    </w:p>
    <w:p w14:paraId="131007A4" w14:textId="77777777" w:rsidR="00D02706" w:rsidRDefault="00D02706" w:rsidP="00D02706">
      <w:pPr>
        <w:rPr>
          <w:lang w:eastAsia="zh-CN"/>
        </w:rPr>
      </w:pPr>
    </w:p>
    <w:p w14:paraId="6901C790" w14:textId="77777777" w:rsidR="00D02706" w:rsidRDefault="00D02706" w:rsidP="00D02706">
      <w:pPr>
        <w:rPr>
          <w:lang w:eastAsia="zh-CN"/>
        </w:rPr>
      </w:pPr>
    </w:p>
    <w:p w14:paraId="0451C6DE" w14:textId="77777777" w:rsidR="00D02706" w:rsidRDefault="00D02706" w:rsidP="00D02706">
      <w:pPr>
        <w:rPr>
          <w:lang w:eastAsia="zh-CN"/>
        </w:rPr>
      </w:pPr>
    </w:p>
    <w:p w14:paraId="5046E72C" w14:textId="77777777" w:rsidR="00D02706" w:rsidRDefault="00D02706" w:rsidP="00D02706">
      <w:pPr>
        <w:rPr>
          <w:lang w:eastAsia="zh-CN"/>
        </w:rPr>
      </w:pPr>
    </w:p>
    <w:p w14:paraId="4B1F697C" w14:textId="77777777" w:rsidR="00860552" w:rsidRDefault="00860552" w:rsidP="00D02706">
      <w:pPr>
        <w:rPr>
          <w:lang w:eastAsia="zh-CN"/>
        </w:rPr>
      </w:pPr>
    </w:p>
    <w:p w14:paraId="0F1EA679" w14:textId="77777777" w:rsidR="00D02706" w:rsidRDefault="00D02706" w:rsidP="00D02706">
      <w:pPr>
        <w:rPr>
          <w:lang w:eastAsia="zh-CN"/>
        </w:rPr>
      </w:pPr>
      <w:r>
        <w:rPr>
          <w:rFonts w:hint="eastAsia"/>
          <w:lang w:eastAsia="zh-CN"/>
        </w:rPr>
        <w:t xml:space="preserve">(b) </w:t>
      </w:r>
      <w:r w:rsidR="00647CA2">
        <w:rPr>
          <w:position w:val="-10"/>
          <w:lang w:eastAsia="zh-CN"/>
        </w:rPr>
        <w:pict w14:anchorId="53CC41B8">
          <v:shape id="_x0000_i1031" type="#_x0000_t75" style="width:77.4pt;height:17.4pt">
            <v:imagedata r:id="rId15" o:title=""/>
          </v:shape>
        </w:pict>
      </w:r>
    </w:p>
    <w:p w14:paraId="25E51D11" w14:textId="77777777" w:rsidR="00D02706" w:rsidRPr="00CD22C8" w:rsidRDefault="00D02706" w:rsidP="00D02706">
      <w:pPr>
        <w:jc w:val="right"/>
        <w:rPr>
          <w:b/>
          <w:color w:val="FF0000"/>
          <w:lang w:eastAsia="zh-CN"/>
        </w:rPr>
      </w:pPr>
    </w:p>
    <w:p w14:paraId="6198D5FD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tbl>
      <w:tblPr>
        <w:tblpPr w:leftFromText="180" w:rightFromText="180" w:vertAnchor="text" w:horzAnchor="margin" w:tblpXSpec="right" w:tblpY="6"/>
        <w:tblOverlap w:val="never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36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</w:tblGrid>
      <w:tr w:rsidR="00D02706" w14:paraId="052DBB0F" w14:textId="77777777" w:rsidTr="002C50B9">
        <w:tc>
          <w:tcPr>
            <w:tcW w:w="236" w:type="dxa"/>
          </w:tcPr>
          <w:p w14:paraId="3F562952" w14:textId="77777777" w:rsidR="00D02706" w:rsidRDefault="00D02706" w:rsidP="002C50B9">
            <w:pPr>
              <w:tabs>
                <w:tab w:val="left" w:pos="-720"/>
              </w:tabs>
              <w:suppressAutoHyphens/>
              <w:ind w:right="-134"/>
              <w:rPr>
                <w:spacing w:val="-3"/>
              </w:rPr>
            </w:pPr>
          </w:p>
        </w:tc>
        <w:tc>
          <w:tcPr>
            <w:tcW w:w="270" w:type="dxa"/>
          </w:tcPr>
          <w:p w14:paraId="677C038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BA062F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3010FB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AC4E0F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F6EC0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4CA686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414A57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1CA2D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9FFF6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516D2F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7A8037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3995C0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D6D093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B070FB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8F2DB0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7C9D64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20F278B5" w14:textId="77777777" w:rsidTr="002C50B9">
        <w:tc>
          <w:tcPr>
            <w:tcW w:w="236" w:type="dxa"/>
          </w:tcPr>
          <w:p w14:paraId="466DE57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1082CB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1A759D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C2D86C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997B20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B95AE3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848DDE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E74C42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96B81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121C1C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1373D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50C23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536DAF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47C328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BAACF8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2E8B5F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4991CC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2AF8324F" w14:textId="77777777" w:rsidTr="002C50B9">
        <w:tc>
          <w:tcPr>
            <w:tcW w:w="236" w:type="dxa"/>
          </w:tcPr>
          <w:p w14:paraId="110D6CE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B16C54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9A66C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566503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12018F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76B4E9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AB1F46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7FA0A8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E73BC1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9034AF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E5EED2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ABD80D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05438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BFC501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9991EC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23DA5E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211ABC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79A38A1F" w14:textId="77777777" w:rsidTr="002C50B9">
        <w:tc>
          <w:tcPr>
            <w:tcW w:w="236" w:type="dxa"/>
          </w:tcPr>
          <w:p w14:paraId="0EAED6F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478B80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6382A7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3C2469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F19DDA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E59134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A44785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FC8446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F58EE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778A33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A1B3B2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1B8C82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8E2F4C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5D55F1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5AEE02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DA4BB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19704E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3002FD27" w14:textId="77777777" w:rsidTr="002C50B9">
        <w:tc>
          <w:tcPr>
            <w:tcW w:w="236" w:type="dxa"/>
          </w:tcPr>
          <w:p w14:paraId="11F6CBA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EFEAB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60D0E0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DE10E2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DE974B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02F7C4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8C07E6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BBED70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34B8FD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4DB023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F0547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EE52F5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95551A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92B417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B7BA0C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D52DF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D50636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33777710" w14:textId="77777777" w:rsidTr="002C50B9">
        <w:tc>
          <w:tcPr>
            <w:tcW w:w="236" w:type="dxa"/>
          </w:tcPr>
          <w:p w14:paraId="7DB68F9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FB0810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153DC3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933F38F" w14:textId="77777777" w:rsidR="00D02706" w:rsidRDefault="00860552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5E02143F" wp14:editId="10CF9E04">
                      <wp:simplePos x="0" y="0"/>
                      <wp:positionH relativeFrom="column">
                        <wp:posOffset>-85090</wp:posOffset>
                      </wp:positionH>
                      <wp:positionV relativeFrom="paragraph">
                        <wp:posOffset>-1083945</wp:posOffset>
                      </wp:positionV>
                      <wp:extent cx="0" cy="2514600"/>
                      <wp:effectExtent l="95250" t="38100" r="76200" b="76200"/>
                      <wp:wrapNone/>
                      <wp:docPr id="21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251460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8743328" id="Line 8" o:spid="_x0000_s1026" style="position:absolute;flip:y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7pt,-85.35pt" to="-6.7pt,1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" strokecolor="black [3200]" strokeweight="2pt">
                      <v:stroke endarrow="block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70" w:type="dxa"/>
          </w:tcPr>
          <w:p w14:paraId="39139D0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07BD47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99362B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63E5C1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15EFFB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485263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07EDACDD" wp14:editId="440D509C">
                      <wp:simplePos x="0" y="0"/>
                      <wp:positionH relativeFrom="column">
                        <wp:posOffset>-1961515</wp:posOffset>
                      </wp:positionH>
                      <wp:positionV relativeFrom="paragraph">
                        <wp:posOffset>171450</wp:posOffset>
                      </wp:positionV>
                      <wp:extent cx="3543300" cy="0"/>
                      <wp:effectExtent l="38100" t="76200" r="38100" b="133350"/>
                      <wp:wrapNone/>
                      <wp:docPr id="22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543300" cy="0"/>
                              </a:xfrm>
                              <a:prstGeom prst="line">
                                <a:avLst/>
                              </a:prstGeom>
                              <a:ln>
                                <a:headEnd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E2479D0" id="Line 5" o:spid="_x0000_s1026" style="position:absolute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54.45pt,13.5pt" to="124.5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" strokecolor="black [3200]" strokeweight="2pt">
                      <v:stroke endarrow="block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70" w:type="dxa"/>
          </w:tcPr>
          <w:p w14:paraId="2318B75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63D915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2FE8F0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AC2BFA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C3EA8D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AE0C5D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C1241E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24C974FD" w14:textId="77777777" w:rsidTr="002C50B9">
        <w:tc>
          <w:tcPr>
            <w:tcW w:w="236" w:type="dxa"/>
          </w:tcPr>
          <w:p w14:paraId="091F7E7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843C3B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AB93D6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F76133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FCB89E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E7759B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3B9645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A4A896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856E8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1ED5F5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A7099F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CCEE25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7CDB5D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9C4CBB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C845E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2EBCF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714D20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7A0E5498" w14:textId="77777777" w:rsidTr="002C50B9">
        <w:tc>
          <w:tcPr>
            <w:tcW w:w="236" w:type="dxa"/>
          </w:tcPr>
          <w:p w14:paraId="5F99D4B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B82634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427326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EC52ED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DA312B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4121F8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65002C3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686DDB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EF3838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F099CA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ECC490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E1A638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5688DD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716C84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00EFF3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A6211F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F57E58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001BFB13" w14:textId="77777777" w:rsidTr="002C50B9">
        <w:tc>
          <w:tcPr>
            <w:tcW w:w="236" w:type="dxa"/>
          </w:tcPr>
          <w:p w14:paraId="12D04D8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C3ABC5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458F57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3CE444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B1E346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0CD40B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396D0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F185B4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472229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9A68B8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54346C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0FF3BD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AA7E1D5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58F4E5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5BE498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016E68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995BA6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5E2BCC0E" w14:textId="77777777" w:rsidTr="002C50B9">
        <w:tc>
          <w:tcPr>
            <w:tcW w:w="236" w:type="dxa"/>
          </w:tcPr>
          <w:p w14:paraId="4C7BC7A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3A7B4B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3CC2D7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AF9F4E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235B36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130AD6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378C4E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B2687C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034413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FB716D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DF384C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23A98B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D029CE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84AD2C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59856D0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EB51AC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4D1580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04FB7293" w14:textId="77777777" w:rsidTr="002C50B9">
        <w:tc>
          <w:tcPr>
            <w:tcW w:w="236" w:type="dxa"/>
          </w:tcPr>
          <w:p w14:paraId="51400D0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1418F0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B17E6B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EF9D92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20CD10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0BC299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D95B36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310F6F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CDF85E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4620A16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CDD700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6203E9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E0E3CF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344965C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94912B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360321A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C6EE2B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  <w:tr w:rsidR="00D02706" w14:paraId="3785339B" w14:textId="77777777" w:rsidTr="002C50B9">
        <w:tc>
          <w:tcPr>
            <w:tcW w:w="236" w:type="dxa"/>
          </w:tcPr>
          <w:p w14:paraId="3D6735D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B88402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51319D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D289D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FFE12EF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12925FB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2A2C8C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9FD55C7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36D0AB41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E46AF08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8B5BE9D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6F5E7ED9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73547BE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720DEFB4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1BB1C8A0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0E6A5BE6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  <w:tc>
          <w:tcPr>
            <w:tcW w:w="270" w:type="dxa"/>
          </w:tcPr>
          <w:p w14:paraId="21543BC2" w14:textId="77777777" w:rsidR="00D02706" w:rsidRDefault="00D02706" w:rsidP="002C50B9">
            <w:pPr>
              <w:tabs>
                <w:tab w:val="left" w:pos="-720"/>
              </w:tabs>
              <w:suppressAutoHyphens/>
              <w:rPr>
                <w:spacing w:val="-3"/>
              </w:rPr>
            </w:pPr>
          </w:p>
        </w:tc>
      </w:tr>
    </w:tbl>
    <w:p w14:paraId="0C1988A5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4A9BD26B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56E440B7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0D939143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1387694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1E29F14C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4A1AA8E1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BCDA962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1BE81927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3219AD15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1E11D626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2D512947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1DA9487C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024E7FAA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18843C3B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24076201" w14:textId="77777777" w:rsidR="00D02706" w:rsidRDefault="00D02706">
      <w:pPr>
        <w:rPr>
          <w:lang w:eastAsia="zh-CN"/>
        </w:rPr>
      </w:pPr>
      <w:r>
        <w:rPr>
          <w:lang w:eastAsia="zh-CN"/>
        </w:rPr>
        <w:br w:type="page"/>
      </w:r>
    </w:p>
    <w:p w14:paraId="4A477E2E" w14:textId="77777777" w:rsidR="00D02706" w:rsidRPr="00BA5CA7" w:rsidRDefault="00266C5D" w:rsidP="00D02706">
      <w:pPr>
        <w:autoSpaceDE w:val="0"/>
        <w:autoSpaceDN w:val="0"/>
        <w:adjustRightInd w:val="0"/>
        <w:rPr>
          <w:lang w:eastAsia="zh-CN"/>
        </w:rPr>
      </w:pPr>
      <w:r w:rsidRPr="00266C5D">
        <w:rPr>
          <w:b/>
          <w:lang w:eastAsia="zh-CN"/>
        </w:rPr>
        <w:lastRenderedPageBreak/>
        <w:t>9</w:t>
      </w:r>
      <w:r w:rsidR="00D02706" w:rsidRPr="00266C5D">
        <w:rPr>
          <w:b/>
          <w:lang w:eastAsia="zh-CN"/>
        </w:rPr>
        <w:t>.</w:t>
      </w:r>
      <w:r w:rsidR="00D02706" w:rsidRPr="00BA5CA7">
        <w:rPr>
          <w:lang w:eastAsia="zh-CN"/>
        </w:rPr>
        <w:t xml:space="preserve"> Show how to compute each of the following, exactly, </w:t>
      </w:r>
      <w:r w:rsidR="00D02706" w:rsidRPr="00126A22">
        <w:rPr>
          <w:u w:val="single"/>
          <w:lang w:eastAsia="zh-CN"/>
        </w:rPr>
        <w:t>without</w:t>
      </w:r>
      <w:r w:rsidR="00D02706" w:rsidRPr="00BA5CA7">
        <w:rPr>
          <w:lang w:eastAsia="zh-CN"/>
        </w:rPr>
        <w:t xml:space="preserve"> using calculator</w:t>
      </w:r>
      <w:r w:rsidR="00860552">
        <w:rPr>
          <w:lang w:eastAsia="zh-CN"/>
        </w:rPr>
        <w:t>s.</w:t>
      </w:r>
    </w:p>
    <w:p w14:paraId="33C07EEE" w14:textId="77777777" w:rsidR="00D02706" w:rsidRPr="00583E10" w:rsidRDefault="00D02706" w:rsidP="00D02706">
      <w:pPr>
        <w:autoSpaceDE w:val="0"/>
        <w:autoSpaceDN w:val="0"/>
        <w:adjustRightInd w:val="0"/>
        <w:rPr>
          <w:lang w:eastAsia="zh-CN"/>
        </w:rPr>
      </w:pPr>
      <w:r w:rsidRPr="00583E10">
        <w:rPr>
          <w:lang w:eastAsia="zh-CN"/>
        </w:rPr>
        <w:t xml:space="preserve">(a) 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si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lang w:eastAsia="zh-C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4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den>
                </m:f>
              </m:e>
            </m:func>
          </m:e>
        </m:d>
      </m:oMath>
    </w:p>
    <w:p w14:paraId="7AD25097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16AB2C7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25597B4C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4DBE7F3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335E5136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445E48E0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01EA56B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62BCF739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06654191" w14:textId="77777777" w:rsidR="00D02706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59114D0" w14:textId="77777777" w:rsidR="00D02706" w:rsidRPr="00583E10" w:rsidRDefault="00D02706" w:rsidP="00D02706">
      <w:pPr>
        <w:autoSpaceDE w:val="0"/>
        <w:autoSpaceDN w:val="0"/>
        <w:adjustRightInd w:val="0"/>
        <w:rPr>
          <w:lang w:eastAsia="zh-CN"/>
        </w:rPr>
      </w:pPr>
      <w:r w:rsidRPr="00583E10">
        <w:rPr>
          <w:lang w:eastAsia="zh-CN"/>
        </w:rPr>
        <w:t xml:space="preserve">(b) </w:t>
      </w:r>
      <m:oMath>
        <m:func>
          <m:funcPr>
            <m:ctrlPr>
              <w:rPr>
                <w:rFonts w:ascii="Cambria Math" w:hAnsi="Cambria Math"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</m:t>
            </m:r>
          </m:fName>
          <m:e>
            <m:sSup>
              <m:sSupPr>
                <m:ctrlPr>
                  <w:rPr>
                    <w:rFonts w:ascii="Cambria Math" w:hAnsi="Cambria Math"/>
                    <w:lang w:eastAsia="zh-C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(ta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</m:e>
        </m:func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4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</w:p>
    <w:p w14:paraId="59D87828" w14:textId="77777777" w:rsidR="00D02706" w:rsidRDefault="00D02706" w:rsidP="00D02706">
      <w:pPr>
        <w:autoSpaceDE w:val="0"/>
        <w:autoSpaceDN w:val="0"/>
        <w:adjustRightInd w:val="0"/>
        <w:rPr>
          <w:b/>
          <w:color w:val="FF0000"/>
          <w:lang w:eastAsia="zh-CN"/>
        </w:rPr>
      </w:pPr>
    </w:p>
    <w:p w14:paraId="60867577" w14:textId="77777777" w:rsidR="00D02706" w:rsidRDefault="00D02706" w:rsidP="00D02706">
      <w:pPr>
        <w:tabs>
          <w:tab w:val="left" w:pos="7050"/>
          <w:tab w:val="left" w:pos="7725"/>
        </w:tabs>
        <w:autoSpaceDE w:val="0"/>
        <w:autoSpaceDN w:val="0"/>
        <w:adjustRightInd w:val="0"/>
        <w:rPr>
          <w:b/>
          <w:color w:val="FF0000"/>
          <w:lang w:eastAsia="zh-CN"/>
        </w:rPr>
      </w:pPr>
    </w:p>
    <w:p w14:paraId="21553564" w14:textId="77777777" w:rsidR="00D02706" w:rsidRDefault="00D02706" w:rsidP="00D02706">
      <w:pPr>
        <w:tabs>
          <w:tab w:val="left" w:pos="7050"/>
          <w:tab w:val="left" w:pos="7725"/>
        </w:tabs>
        <w:autoSpaceDE w:val="0"/>
        <w:autoSpaceDN w:val="0"/>
        <w:adjustRightInd w:val="0"/>
        <w:rPr>
          <w:b/>
          <w:color w:val="FF0000"/>
          <w:lang w:eastAsia="zh-CN"/>
        </w:rPr>
      </w:pPr>
    </w:p>
    <w:p w14:paraId="5CEE0B07" w14:textId="77777777" w:rsidR="00D02706" w:rsidRDefault="00D02706" w:rsidP="00D02706">
      <w:pPr>
        <w:tabs>
          <w:tab w:val="left" w:pos="7050"/>
          <w:tab w:val="left" w:pos="7725"/>
        </w:tabs>
        <w:autoSpaceDE w:val="0"/>
        <w:autoSpaceDN w:val="0"/>
        <w:adjustRightInd w:val="0"/>
        <w:rPr>
          <w:b/>
          <w:color w:val="FF0000"/>
          <w:lang w:eastAsia="zh-CN"/>
        </w:rPr>
      </w:pPr>
    </w:p>
    <w:p w14:paraId="3329F33F" w14:textId="77777777" w:rsidR="00D02706" w:rsidRDefault="00D02706" w:rsidP="00D02706">
      <w:pPr>
        <w:tabs>
          <w:tab w:val="left" w:pos="7050"/>
          <w:tab w:val="left" w:pos="7725"/>
        </w:tabs>
        <w:autoSpaceDE w:val="0"/>
        <w:autoSpaceDN w:val="0"/>
        <w:adjustRightInd w:val="0"/>
        <w:rPr>
          <w:b/>
          <w:color w:val="FF0000"/>
          <w:lang w:eastAsia="zh-CN"/>
        </w:rPr>
      </w:pPr>
      <w:r>
        <w:rPr>
          <w:b/>
          <w:color w:val="FF0000"/>
          <w:lang w:eastAsia="zh-CN"/>
        </w:rPr>
        <w:tab/>
      </w:r>
    </w:p>
    <w:p w14:paraId="6B657A59" w14:textId="77777777" w:rsidR="00D02706" w:rsidRDefault="00D02706" w:rsidP="00D02706">
      <w:pPr>
        <w:spacing w:after="200" w:line="276" w:lineRule="auto"/>
      </w:pPr>
    </w:p>
    <w:p w14:paraId="2F138698" w14:textId="77777777" w:rsidR="00D02706" w:rsidRDefault="00D02706" w:rsidP="00D02706">
      <w:pPr>
        <w:spacing w:after="200" w:line="276" w:lineRule="auto"/>
      </w:pPr>
    </w:p>
    <w:p w14:paraId="1B1F3C2E" w14:textId="77777777" w:rsidR="00D02706" w:rsidRDefault="00D02706" w:rsidP="00D02706">
      <w:pPr>
        <w:spacing w:after="200" w:line="276" w:lineRule="auto"/>
      </w:pPr>
    </w:p>
    <w:p w14:paraId="185464B7" w14:textId="77777777" w:rsidR="00D02706" w:rsidRDefault="00266C5D" w:rsidP="00D02706">
      <w:pPr>
        <w:autoSpaceDE w:val="0"/>
        <w:autoSpaceDN w:val="0"/>
        <w:adjustRightInd w:val="0"/>
        <w:rPr>
          <w:lang w:eastAsia="zh-CN"/>
        </w:rPr>
      </w:pPr>
      <w:r w:rsidRPr="00266C5D">
        <w:rPr>
          <w:b/>
          <w:lang w:eastAsia="zh-CN"/>
        </w:rPr>
        <w:t>10</w:t>
      </w:r>
      <w:r w:rsidR="00D02706" w:rsidRPr="00266C5D">
        <w:rPr>
          <w:b/>
          <w:lang w:eastAsia="zh-CN"/>
        </w:rPr>
        <w:t>.</w:t>
      </w:r>
      <w:r w:rsidR="00D02706" w:rsidRPr="0069212A">
        <w:rPr>
          <w:lang w:eastAsia="zh-CN"/>
        </w:rPr>
        <w:t xml:space="preserve"> </w:t>
      </w:r>
      <w:r w:rsidR="00D02706">
        <w:rPr>
          <w:lang w:eastAsia="zh-CN"/>
        </w:rPr>
        <w:t xml:space="preserve">Find all of the exact solutions </w:t>
      </w:r>
      <w:r w:rsidR="00D02706" w:rsidRPr="0069212A">
        <w:rPr>
          <w:lang w:eastAsia="zh-CN"/>
        </w:rPr>
        <w:t xml:space="preserve">in </w:t>
      </w:r>
      <m:oMath>
        <m:r>
          <w:rPr>
            <w:rFonts w:ascii="Cambria Math"/>
            <w:lang w:eastAsia="zh-CN"/>
          </w:rPr>
          <m:t>[0, 2</m:t>
        </m:r>
        <m:r>
          <w:rPr>
            <w:rFonts w:ascii="Cambria Math" w:hAnsi="Cambria Math"/>
            <w:lang w:eastAsia="zh-CN"/>
          </w:rPr>
          <m:t>π</m:t>
        </m:r>
        <m:r>
          <w:rPr>
            <w:rFonts w:ascii="Cambria Math"/>
            <w:lang w:eastAsia="zh-CN"/>
          </w:rPr>
          <m:t>)</m:t>
        </m:r>
      </m:oMath>
      <w:r w:rsidR="00D02706" w:rsidRPr="0069212A">
        <w:rPr>
          <w:lang w:eastAsia="zh-CN"/>
        </w:rPr>
        <w:t xml:space="preserve"> . </w:t>
      </w:r>
      <w:r w:rsidR="00D02706">
        <w:rPr>
          <w:lang w:eastAsia="zh-CN"/>
        </w:rPr>
        <w:t>Answers using calculators will not be accepted.</w:t>
      </w:r>
    </w:p>
    <w:p w14:paraId="78A87633" w14:textId="77777777" w:rsidR="00D02706" w:rsidRPr="0069212A" w:rsidRDefault="00D02706" w:rsidP="00D02706">
      <w:pPr>
        <w:autoSpaceDE w:val="0"/>
        <w:autoSpaceDN w:val="0"/>
        <w:adjustRightInd w:val="0"/>
        <w:rPr>
          <w:lang w:eastAsia="zh-CN"/>
        </w:rPr>
      </w:pPr>
    </w:p>
    <w:p w14:paraId="71CB8BCB" w14:textId="77777777" w:rsidR="00D02706" w:rsidRPr="0069212A" w:rsidRDefault="00D02706" w:rsidP="00D02706">
      <w:pPr>
        <w:autoSpaceDE w:val="0"/>
        <w:autoSpaceDN w:val="0"/>
        <w:adjustRightInd w:val="0"/>
        <w:rPr>
          <w:lang w:eastAsia="zh-CN"/>
        </w:rPr>
      </w:pPr>
      <w:r w:rsidRPr="00D02706">
        <w:rPr>
          <w:lang w:eastAsia="zh-CN"/>
        </w:rPr>
        <w:t>(a)</w:t>
      </w:r>
      <w:r w:rsidRPr="0069212A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2</m:t>
        </m:r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</m:t>
            </m:r>
          </m:fName>
          <m:e>
            <m:r>
              <w:rPr>
                <w:rFonts w:ascii="Cambria Math" w:hAnsi="Cambria Math"/>
                <w:lang w:eastAsia="zh-CN"/>
              </w:rPr>
              <m:t>x</m:t>
            </m:r>
          </m:e>
        </m:func>
        <m:r>
          <w:rPr>
            <w:rFonts w:ascii="Cambria Math" w:hAnsi="Cambria Math"/>
            <w:lang w:eastAsia="zh-CN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  <w:lang w:eastAsia="zh-CN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  <m:r>
          <w:rPr>
            <w:rFonts w:ascii="Cambria Math" w:hAnsi="Cambria Math"/>
            <w:lang w:eastAsia="zh-CN"/>
          </w:rPr>
          <m:t>=0</m:t>
        </m:r>
      </m:oMath>
    </w:p>
    <w:p w14:paraId="28BEE1F5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3DEF4D8B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207EA9A9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363F7BE8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3C814002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45816691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10489A5A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4C5621B9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1F58846F" w14:textId="77777777" w:rsidR="00D02706" w:rsidRDefault="00D02706" w:rsidP="00D02706">
      <w:pPr>
        <w:pStyle w:val="NormalText"/>
        <w:rPr>
          <w:b/>
          <w:color w:val="C00000"/>
          <w:sz w:val="24"/>
          <w:szCs w:val="24"/>
          <w:lang w:eastAsia="zh-CN"/>
        </w:rPr>
      </w:pPr>
    </w:p>
    <w:p w14:paraId="21DD6214" w14:textId="77777777" w:rsidR="00D02706" w:rsidRDefault="00D02706" w:rsidP="00D02706">
      <w:pPr>
        <w:pStyle w:val="NormalText"/>
        <w:rPr>
          <w:sz w:val="24"/>
          <w:szCs w:val="24"/>
          <w:lang w:eastAsia="zh-CN"/>
        </w:rPr>
      </w:pPr>
    </w:p>
    <w:p w14:paraId="4508653E" w14:textId="77777777" w:rsidR="00D02706" w:rsidRPr="0069212A" w:rsidRDefault="00D02706" w:rsidP="00D02706">
      <w:pPr>
        <w:pStyle w:val="NormalText"/>
        <w:rPr>
          <w:sz w:val="24"/>
          <w:szCs w:val="24"/>
          <w:lang w:eastAsia="zh-CN"/>
        </w:rPr>
      </w:pPr>
      <w:r w:rsidRPr="00D02706">
        <w:rPr>
          <w:sz w:val="24"/>
          <w:szCs w:val="24"/>
          <w:lang w:eastAsia="zh-CN"/>
        </w:rPr>
        <w:t>(b)</w:t>
      </w:r>
      <w:r w:rsidRPr="0069212A">
        <w:rPr>
          <w:sz w:val="24"/>
          <w:szCs w:val="24"/>
          <w:lang w:eastAsia="zh-CN"/>
        </w:rPr>
        <w:t xml:space="preserve"> </w:t>
      </w:r>
      <m:oMath>
        <m:r>
          <w:rPr>
            <w:rFonts w:ascii="Cambria Math" w:hAnsi="Cambria Math"/>
            <w:sz w:val="24"/>
            <w:szCs w:val="24"/>
            <w:lang w:eastAsia="zh-CN"/>
          </w:rPr>
          <m:t xml:space="preserve">2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eastAsia="zh-CN"/>
              </w:rPr>
              <m:t>sin</m:t>
            </m:r>
          </m:e>
          <m:sup>
            <m:r>
              <w:rPr>
                <w:rFonts w:ascii="Cambria Math" w:hAnsi="Cambria Math"/>
                <w:sz w:val="24"/>
                <w:szCs w:val="24"/>
                <w:lang w:eastAsia="zh-CN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eastAsia="zh-CN"/>
          </w:rPr>
          <m:t>u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eastAsia="zh-CN"/>
              </w:rPr>
              <m:t>sin</m:t>
            </m:r>
          </m:fName>
          <m:e>
            <m:r>
              <w:rPr>
                <w:rFonts w:ascii="Cambria Math" w:hAnsi="Cambria Math"/>
                <w:sz w:val="24"/>
                <w:szCs w:val="24"/>
                <w:lang w:eastAsia="zh-CN"/>
              </w:rPr>
              <m:t>u</m:t>
            </m:r>
          </m:e>
        </m:func>
        <m:r>
          <w:rPr>
            <w:rFonts w:ascii="Cambria Math" w:hAnsi="Cambria Math"/>
            <w:sz w:val="24"/>
            <w:szCs w:val="24"/>
            <w:lang w:eastAsia="zh-CN"/>
          </w:rPr>
          <m:t xml:space="preserve"> = 1</m:t>
        </m:r>
      </m:oMath>
    </w:p>
    <w:p w14:paraId="6E20DC67" w14:textId="77777777" w:rsidR="001A5DF1" w:rsidRDefault="001A5DF1" w:rsidP="00D02706">
      <w:pPr>
        <w:rPr>
          <w:lang w:eastAsia="zh-CN"/>
        </w:rPr>
      </w:pPr>
    </w:p>
    <w:sectPr w:rsidR="001A5DF1" w:rsidSect="00072FD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2268A" w14:textId="77777777" w:rsidR="00647CA2" w:rsidRDefault="00647CA2">
      <w:r>
        <w:separator/>
      </w:r>
    </w:p>
  </w:endnote>
  <w:endnote w:type="continuationSeparator" w:id="0">
    <w:p w14:paraId="5941FCEC" w14:textId="77777777" w:rsidR="00647CA2" w:rsidRDefault="00647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C599A" w14:textId="77777777" w:rsidR="00647CA2" w:rsidRDefault="00647CA2">
      <w:r>
        <w:separator/>
      </w:r>
    </w:p>
  </w:footnote>
  <w:footnote w:type="continuationSeparator" w:id="0">
    <w:p w14:paraId="52FB861C" w14:textId="77777777" w:rsidR="00647CA2" w:rsidRDefault="00647C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61EC1"/>
    <w:multiLevelType w:val="hybridMultilevel"/>
    <w:tmpl w:val="E988A1CA"/>
    <w:lvl w:ilvl="0" w:tplc="7E76F5BC">
      <w:start w:val="2"/>
      <w:numFmt w:val="decimal"/>
      <w:lvlText w:val="%1."/>
      <w:lvlJc w:val="left"/>
      <w:pPr>
        <w:ind w:left="720" w:hanging="360"/>
      </w:pPr>
      <w:rPr>
        <w:rFonts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70845"/>
    <w:multiLevelType w:val="hybridMultilevel"/>
    <w:tmpl w:val="4C06F9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F74123B"/>
    <w:multiLevelType w:val="hybridMultilevel"/>
    <w:tmpl w:val="6ED09ACA"/>
    <w:lvl w:ilvl="0" w:tplc="E0D295E8">
      <w:start w:val="1"/>
      <w:numFmt w:val="lowerLetter"/>
      <w:lvlText w:val="(%1)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654167"/>
    <w:multiLevelType w:val="hybridMultilevel"/>
    <w:tmpl w:val="87149F6C"/>
    <w:lvl w:ilvl="0" w:tplc="F91C29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A4DCF"/>
    <w:multiLevelType w:val="hybridMultilevel"/>
    <w:tmpl w:val="2278D5F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F46901"/>
    <w:multiLevelType w:val="hybridMultilevel"/>
    <w:tmpl w:val="88686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srC0NDI1MTIwNTJX0lEKTi0uzszPAykwrAUAEFlP1SwAAAA="/>
  </w:docVars>
  <w:rsids>
    <w:rsidRoot w:val="005A5E45"/>
    <w:rsid w:val="00017079"/>
    <w:rsid w:val="000254E1"/>
    <w:rsid w:val="0002655C"/>
    <w:rsid w:val="00026ECF"/>
    <w:rsid w:val="0006702D"/>
    <w:rsid w:val="00072FDA"/>
    <w:rsid w:val="0007594A"/>
    <w:rsid w:val="00075AF2"/>
    <w:rsid w:val="0008068B"/>
    <w:rsid w:val="00080E91"/>
    <w:rsid w:val="00085E60"/>
    <w:rsid w:val="000A2B44"/>
    <w:rsid w:val="000A4714"/>
    <w:rsid w:val="000C67EF"/>
    <w:rsid w:val="000E5628"/>
    <w:rsid w:val="00171EA2"/>
    <w:rsid w:val="0019670A"/>
    <w:rsid w:val="001A0608"/>
    <w:rsid w:val="001A48F3"/>
    <w:rsid w:val="001A5DF1"/>
    <w:rsid w:val="001C3DFF"/>
    <w:rsid w:val="001D7EF6"/>
    <w:rsid w:val="00223811"/>
    <w:rsid w:val="002319E5"/>
    <w:rsid w:val="00236381"/>
    <w:rsid w:val="00242D80"/>
    <w:rsid w:val="0024588D"/>
    <w:rsid w:val="0026472A"/>
    <w:rsid w:val="00266C5D"/>
    <w:rsid w:val="002C54D4"/>
    <w:rsid w:val="002C7EAB"/>
    <w:rsid w:val="002E4E5A"/>
    <w:rsid w:val="003359A6"/>
    <w:rsid w:val="00344DD3"/>
    <w:rsid w:val="0035626C"/>
    <w:rsid w:val="00364B8A"/>
    <w:rsid w:val="003F3CF8"/>
    <w:rsid w:val="00434939"/>
    <w:rsid w:val="00443C6F"/>
    <w:rsid w:val="00450F81"/>
    <w:rsid w:val="004600E4"/>
    <w:rsid w:val="00480B59"/>
    <w:rsid w:val="00494A97"/>
    <w:rsid w:val="004B01F8"/>
    <w:rsid w:val="004B08C4"/>
    <w:rsid w:val="004C0505"/>
    <w:rsid w:val="004D4A41"/>
    <w:rsid w:val="005015B7"/>
    <w:rsid w:val="00505220"/>
    <w:rsid w:val="0051306D"/>
    <w:rsid w:val="005244FF"/>
    <w:rsid w:val="00525080"/>
    <w:rsid w:val="005371D6"/>
    <w:rsid w:val="00551221"/>
    <w:rsid w:val="005812A7"/>
    <w:rsid w:val="005A579B"/>
    <w:rsid w:val="005A5E45"/>
    <w:rsid w:val="005B4F09"/>
    <w:rsid w:val="005C1FDD"/>
    <w:rsid w:val="005D7F9E"/>
    <w:rsid w:val="005E4F03"/>
    <w:rsid w:val="005F2D28"/>
    <w:rsid w:val="005F61AD"/>
    <w:rsid w:val="00642846"/>
    <w:rsid w:val="006478D1"/>
    <w:rsid w:val="00647CA2"/>
    <w:rsid w:val="00666DDB"/>
    <w:rsid w:val="0069290B"/>
    <w:rsid w:val="006B1CFE"/>
    <w:rsid w:val="006D2A60"/>
    <w:rsid w:val="006D5BE9"/>
    <w:rsid w:val="006E3E24"/>
    <w:rsid w:val="006E6740"/>
    <w:rsid w:val="00701144"/>
    <w:rsid w:val="00701AB6"/>
    <w:rsid w:val="007146C0"/>
    <w:rsid w:val="007243F8"/>
    <w:rsid w:val="00762CCE"/>
    <w:rsid w:val="007654B0"/>
    <w:rsid w:val="007670A1"/>
    <w:rsid w:val="00773EAA"/>
    <w:rsid w:val="00776B52"/>
    <w:rsid w:val="00780354"/>
    <w:rsid w:val="00791CBB"/>
    <w:rsid w:val="007B03F5"/>
    <w:rsid w:val="007B14F0"/>
    <w:rsid w:val="007B1F54"/>
    <w:rsid w:val="007C76CE"/>
    <w:rsid w:val="007D0CF0"/>
    <w:rsid w:val="007E57F2"/>
    <w:rsid w:val="00803BB9"/>
    <w:rsid w:val="00815EA7"/>
    <w:rsid w:val="00816083"/>
    <w:rsid w:val="00833061"/>
    <w:rsid w:val="00851604"/>
    <w:rsid w:val="00860552"/>
    <w:rsid w:val="00876DFF"/>
    <w:rsid w:val="0087739F"/>
    <w:rsid w:val="008C5752"/>
    <w:rsid w:val="008D1E26"/>
    <w:rsid w:val="00934A10"/>
    <w:rsid w:val="00947D2C"/>
    <w:rsid w:val="0096695F"/>
    <w:rsid w:val="009761A8"/>
    <w:rsid w:val="009A566B"/>
    <w:rsid w:val="009B1774"/>
    <w:rsid w:val="009C2941"/>
    <w:rsid w:val="009E0D61"/>
    <w:rsid w:val="009E1183"/>
    <w:rsid w:val="00A0159D"/>
    <w:rsid w:val="00A02DC0"/>
    <w:rsid w:val="00A04059"/>
    <w:rsid w:val="00A255BE"/>
    <w:rsid w:val="00A2577D"/>
    <w:rsid w:val="00A61883"/>
    <w:rsid w:val="00A85B78"/>
    <w:rsid w:val="00A86CC6"/>
    <w:rsid w:val="00AA469D"/>
    <w:rsid w:val="00B23783"/>
    <w:rsid w:val="00B25401"/>
    <w:rsid w:val="00B26979"/>
    <w:rsid w:val="00B36865"/>
    <w:rsid w:val="00B461D2"/>
    <w:rsid w:val="00B530D6"/>
    <w:rsid w:val="00B727F5"/>
    <w:rsid w:val="00BA043C"/>
    <w:rsid w:val="00C142DF"/>
    <w:rsid w:val="00C4074D"/>
    <w:rsid w:val="00C539C5"/>
    <w:rsid w:val="00C72085"/>
    <w:rsid w:val="00C77415"/>
    <w:rsid w:val="00C84841"/>
    <w:rsid w:val="00CB4BAF"/>
    <w:rsid w:val="00CC1336"/>
    <w:rsid w:val="00CE4025"/>
    <w:rsid w:val="00D02706"/>
    <w:rsid w:val="00D028E4"/>
    <w:rsid w:val="00D14793"/>
    <w:rsid w:val="00D613E2"/>
    <w:rsid w:val="00D736AC"/>
    <w:rsid w:val="00D76FF4"/>
    <w:rsid w:val="00D924E7"/>
    <w:rsid w:val="00DD1B9A"/>
    <w:rsid w:val="00DF5964"/>
    <w:rsid w:val="00E010EB"/>
    <w:rsid w:val="00E024FA"/>
    <w:rsid w:val="00E031B9"/>
    <w:rsid w:val="00E16239"/>
    <w:rsid w:val="00E46ADB"/>
    <w:rsid w:val="00E552DD"/>
    <w:rsid w:val="00E5582D"/>
    <w:rsid w:val="00E70386"/>
    <w:rsid w:val="00E70E47"/>
    <w:rsid w:val="00E83DFA"/>
    <w:rsid w:val="00E93E24"/>
    <w:rsid w:val="00E95383"/>
    <w:rsid w:val="00EA0168"/>
    <w:rsid w:val="00EA7DEC"/>
    <w:rsid w:val="00F346BA"/>
    <w:rsid w:val="00F472B9"/>
    <w:rsid w:val="00F4740C"/>
    <w:rsid w:val="00F51AA3"/>
    <w:rsid w:val="00F75EB3"/>
    <w:rsid w:val="00F875F1"/>
    <w:rsid w:val="00FE6622"/>
    <w:rsid w:val="00FF5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A70EF9"/>
  <w15:docId w15:val="{9B3685E0-FBA3-413D-BDED-F3E9765B9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FD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072FDA"/>
    <w:pPr>
      <w:keepNext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072FDA"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072FDA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072FDA"/>
    <w:pPr>
      <w:keepNext/>
      <w:outlineLvl w:val="3"/>
    </w:pPr>
    <w:rPr>
      <w:color w:val="000000"/>
      <w:sz w:val="32"/>
    </w:rPr>
  </w:style>
  <w:style w:type="paragraph" w:styleId="Heading5">
    <w:name w:val="heading 5"/>
    <w:basedOn w:val="Normal"/>
    <w:next w:val="Normal"/>
    <w:qFormat/>
    <w:rsid w:val="00072FDA"/>
    <w:pPr>
      <w:keepNext/>
      <w:outlineLvl w:val="4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72FDA"/>
    <w:rPr>
      <w:color w:val="0000FF"/>
      <w:sz w:val="32"/>
    </w:rPr>
  </w:style>
  <w:style w:type="character" w:styleId="Hyperlink">
    <w:name w:val="Hyperlink"/>
    <w:basedOn w:val="DefaultParagraphFont"/>
    <w:rsid w:val="00072FDA"/>
    <w:rPr>
      <w:color w:val="0000FF"/>
      <w:u w:val="single"/>
    </w:rPr>
  </w:style>
  <w:style w:type="paragraph" w:styleId="FootnoteText">
    <w:name w:val="footnote text"/>
    <w:basedOn w:val="Normal"/>
    <w:semiHidden/>
    <w:rsid w:val="00072FD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072FDA"/>
    <w:rPr>
      <w:vertAlign w:val="superscript"/>
    </w:rPr>
  </w:style>
  <w:style w:type="paragraph" w:styleId="BodyText2">
    <w:name w:val="Body Text 2"/>
    <w:basedOn w:val="Normal"/>
    <w:rsid w:val="00072FDA"/>
    <w:rPr>
      <w:color w:val="000000"/>
      <w:sz w:val="32"/>
    </w:rPr>
  </w:style>
  <w:style w:type="character" w:customStyle="1" w:styleId="MathematicaFormatStandardForm">
    <w:name w:val="MathematicaFormatStandardForm"/>
    <w:rsid w:val="002C7EAB"/>
    <w:rPr>
      <w:rFonts w:ascii="Courier" w:hAnsi="Courier" w:cs="Courier"/>
    </w:rPr>
  </w:style>
  <w:style w:type="paragraph" w:styleId="ListParagraph">
    <w:name w:val="List Paragraph"/>
    <w:basedOn w:val="Normal"/>
    <w:uiPriority w:val="34"/>
    <w:qFormat/>
    <w:rsid w:val="009E1183"/>
    <w:pPr>
      <w:ind w:left="720"/>
      <w:contextualSpacing/>
    </w:pPr>
  </w:style>
  <w:style w:type="paragraph" w:customStyle="1" w:styleId="Default">
    <w:name w:val="Default"/>
    <w:rsid w:val="00E83DF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494A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94A97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87739F"/>
    <w:rPr>
      <w:color w:val="808080"/>
    </w:rPr>
  </w:style>
  <w:style w:type="character" w:styleId="Emphasis">
    <w:name w:val="Emphasis"/>
    <w:basedOn w:val="DefaultParagraphFont"/>
    <w:qFormat/>
    <w:rsid w:val="0087739F"/>
    <w:rPr>
      <w:i/>
      <w:iCs/>
    </w:rPr>
  </w:style>
  <w:style w:type="character" w:customStyle="1" w:styleId="equation">
    <w:name w:val="equation"/>
    <w:basedOn w:val="DefaultParagraphFont"/>
    <w:rsid w:val="00080E91"/>
  </w:style>
  <w:style w:type="character" w:customStyle="1" w:styleId="Heading1Char">
    <w:name w:val="Heading 1 Char"/>
    <w:basedOn w:val="DefaultParagraphFont"/>
    <w:link w:val="Heading1"/>
    <w:rsid w:val="00080E91"/>
    <w:rPr>
      <w:b/>
      <w:bCs/>
      <w:sz w:val="32"/>
      <w:szCs w:val="24"/>
      <w:lang w:eastAsia="en-US"/>
    </w:rPr>
  </w:style>
  <w:style w:type="paragraph" w:customStyle="1" w:styleId="NormalText">
    <w:name w:val="Normal Text"/>
    <w:rsid w:val="00D02706"/>
    <w:pPr>
      <w:widowControl w:val="0"/>
      <w:autoSpaceDE w:val="0"/>
      <w:autoSpaceDN w:val="0"/>
      <w:adjustRightInd w:val="0"/>
    </w:pPr>
    <w:rPr>
      <w:rFonts w:eastAsiaTheme="minorEastAsia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367A84-014C-4FCA-B262-DA2A929A6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KE-HOME QUIZ # 1</vt:lpstr>
    </vt:vector>
  </TitlesOfParts>
  <Company>Trinity College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QUIZ # 1</dc:title>
  <dc:creator>chiangl</dc:creator>
  <cp:lastModifiedBy>Kilheffer, Brian A.</cp:lastModifiedBy>
  <cp:revision>4</cp:revision>
  <cp:lastPrinted>2016-07-29T01:16:00Z</cp:lastPrinted>
  <dcterms:created xsi:type="dcterms:W3CDTF">2020-02-19T23:48:00Z</dcterms:created>
  <dcterms:modified xsi:type="dcterms:W3CDTF">2020-02-19T23:53:00Z</dcterms:modified>
</cp:coreProperties>
</file>